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235"/>
        <w:gridCol w:w="30"/>
        <w:gridCol w:w="1466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5871A09B" w:rsidR="00B72623" w:rsidRPr="001543CD" w:rsidRDefault="001C7ABF" w:rsidP="003C53E7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GERIATRIA I P</w:t>
            </w:r>
            <w:r w:rsidR="00A5119F">
              <w:rPr>
                <w:rFonts w:ascii="Arial" w:eastAsia="Arial Unicode MS" w:hAnsi="Arial" w:cs="Arial"/>
                <w:sz w:val="28"/>
                <w:szCs w:val="22"/>
              </w:rPr>
              <w:t>IEL</w:t>
            </w:r>
            <w:r>
              <w:rPr>
                <w:rFonts w:ascii="Arial" w:eastAsia="Arial Unicode MS" w:hAnsi="Arial" w:cs="Arial"/>
                <w:sz w:val="28"/>
                <w:szCs w:val="22"/>
              </w:rPr>
              <w:t>ĘGNIARSTWO GERIATRYCZNE CZ.I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3C53E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0141417E" w:rsidR="00B72623" w:rsidRPr="00E629BF" w:rsidRDefault="001C7ABF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C7ABF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GERIATRIA I PIELĘGNIARSTWO GERIATRYCZN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3C53E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09A7E813" w:rsidR="00B72623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5</w:t>
            </w:r>
            <w:r w:rsidR="007616E7" w:rsidRPr="00070346">
              <w:rPr>
                <w:rFonts w:ascii="Arial" w:hAnsi="Arial" w:cs="Arial"/>
                <w:sz w:val="20"/>
                <w:szCs w:val="20"/>
                <w:lang w:val="pl-PL"/>
              </w:rPr>
              <w:t xml:space="preserve"> (W tym Z</w:t>
            </w:r>
            <w:r w:rsidR="00F16C85" w:rsidRPr="00070346">
              <w:rPr>
                <w:rFonts w:ascii="Arial" w:hAnsi="Arial" w:cs="Arial"/>
                <w:sz w:val="20"/>
                <w:szCs w:val="20"/>
                <w:lang w:val="pl-PL"/>
              </w:rPr>
              <w:t xml:space="preserve">ajęcia praktyczne </w:t>
            </w: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=3</w:t>
            </w:r>
            <w:r w:rsidR="007616E7" w:rsidRPr="00070346">
              <w:rPr>
                <w:rFonts w:ascii="Arial" w:hAnsi="Arial" w:cs="Arial"/>
                <w:sz w:val="20"/>
                <w:szCs w:val="20"/>
                <w:lang w:val="pl-PL"/>
              </w:rPr>
              <w:t xml:space="preserve"> ECTS)</w:t>
            </w: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3C53E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070346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3C53E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6A386FD1" w:rsidR="00B72623" w:rsidRPr="00070346" w:rsidRDefault="004235BD" w:rsidP="004A349F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ru-RU"/>
              </w:rPr>
            </w:pPr>
            <w:r w:rsidRPr="004235BD">
              <w:rPr>
                <w:rFonts w:ascii="Arial" w:hAnsi="Arial" w:cs="Arial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3C53E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6DCFE22A" w:rsidR="00B72623" w:rsidRPr="00070346" w:rsidRDefault="00B316C7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sz w:val="20"/>
                <w:szCs w:val="20"/>
                <w:lang w:val="pl-PL" w:eastAsia="ru-RU"/>
              </w:rPr>
              <w:t>Dr n. med. Wioletta Ławska</w:t>
            </w:r>
          </w:p>
        </w:tc>
      </w:tr>
      <w:tr w:rsidR="00070346" w:rsidRPr="00070346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070346" w:rsidRDefault="00B72623" w:rsidP="003C53E7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070346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6470C783" w:rsidR="007B2BCC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30</w:t>
            </w:r>
            <w:r w:rsid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(w tym 30</w:t>
            </w:r>
            <w:r w:rsidR="00A73E39"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godz</w:t>
            </w:r>
            <w:r w:rsidR="003449B7">
              <w:rPr>
                <w:rFonts w:ascii="Arial" w:hAnsi="Arial" w:cs="Arial"/>
                <w:sz w:val="20"/>
                <w:szCs w:val="20"/>
                <w:lang w:val="pl-PL"/>
              </w:rPr>
              <w:t>. on-line  2</w:t>
            </w:r>
            <w:r w:rsidR="00A73E39"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ECTS – wykorzystanie metod i technik kształcenia na odległość- synchronicznych</w:t>
            </w:r>
            <w:r w:rsidR="00622F51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="00A73E39" w:rsidRPr="00A73E39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6F466224" w:rsidR="007B2BCC" w:rsidRPr="00AE25F1" w:rsidRDefault="0007034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3F726F52" w:rsidR="007B2BCC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070346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5B813101" w:rsidR="003769E8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8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4F98C019" w:rsidR="007B2BCC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3049881B" w:rsidR="00F16C85" w:rsidRPr="00070346" w:rsidRDefault="00070346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17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4A349F" w:rsidRPr="004F7D04" w14:paraId="2A40A818" w14:textId="77777777" w:rsidTr="00505DEC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4A349F" w:rsidRPr="00AE25F1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CB0A0" w14:textId="400831BC" w:rsidR="004A349F" w:rsidRPr="00D739FF" w:rsidRDefault="004A349F" w:rsidP="004A349F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FF4914">
              <w:rPr>
                <w:sz w:val="20"/>
                <w:szCs w:val="20"/>
                <w:lang w:val="pl-PL"/>
              </w:rPr>
              <w:t>Wyposażenie studenta w podstawową wiedzę i umiejętności do sprawowania opieki pielęgniarskiej nad osobą w podeszłym wieku oraz kształtowanie pozytywnej postawy niezbędnej do odpowiedzialnej i sumiennej pracy</w:t>
            </w:r>
          </w:p>
        </w:tc>
      </w:tr>
      <w:tr w:rsidR="004A349F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182F931" w:rsidR="004A349F" w:rsidRPr="00AE25F1" w:rsidRDefault="004A349F" w:rsidP="002740F2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4A349F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4A349F" w:rsidRPr="00AE25F1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4A349F" w:rsidRPr="00D739F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4A349F" w:rsidRPr="000E454E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4BB89CCD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B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12A826BB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 zasady diagnozowania, planowania, realizowania i oceniania opieki nad pacjentem w </w:t>
            </w:r>
            <w:r w:rsidRPr="00B316C7">
              <w:rPr>
                <w:rFonts w:ascii="Arial" w:hAnsi="Arial" w:cs="Arial"/>
                <w:sz w:val="20"/>
                <w:szCs w:val="20"/>
                <w:lang w:val="pl-PL"/>
              </w:rPr>
              <w:t>pielęgniarstwie geriatrycznym;</w:t>
            </w:r>
          </w:p>
        </w:tc>
      </w:tr>
      <w:tr w:rsidR="004A349F" w:rsidRPr="000E454E" w14:paraId="7BB1E67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8FC190" w14:textId="5F599391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179FE" w14:textId="0A7F0CC0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czynniki ryzyka i zagrożenia zdrowotne u pacjentów w różnym wieku;</w:t>
            </w:r>
          </w:p>
        </w:tc>
      </w:tr>
      <w:tr w:rsidR="004A349F" w:rsidRPr="000E454E" w14:paraId="3B12F31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2E088" w14:textId="4718EAE1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CACEF" w14:textId="21F79E5E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etiopatogenezę, objawy kliniczne, przebieg, leczenie, rokowanie i zasady opieki pielęgniarskiej nad pacjentami w wybranych chorobach, w tym w chorobach nowotworowych;</w:t>
            </w:r>
          </w:p>
        </w:tc>
      </w:tr>
      <w:tr w:rsidR="004A349F" w:rsidRPr="000E454E" w14:paraId="08B972A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70DA48" w14:textId="338353D1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2D09B" w14:textId="50334055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4A349F" w:rsidRPr="000E454E" w14:paraId="19520A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6F0CF6" w14:textId="5937DAB0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12FB" w14:textId="4ECD7BA9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4A349F" w:rsidRPr="000E454E" w14:paraId="1E7CC9F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6284D0" w14:textId="3C0DE78C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8E1308" w14:textId="7C78C7F0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4A349F" w:rsidRPr="000E454E" w14:paraId="3721653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BC039" w14:textId="409B3979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A21D9" w14:textId="1DF8B764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właściwości grup leków i ich działanie na układy i narządy organizmu pacjenta w różnych chorobach w zależności od wieku i stanu zdrowia, z uwzględnieniem działań niepożądanych, interakcji z innymi lekami i dróg podania;</w:t>
            </w:r>
          </w:p>
        </w:tc>
      </w:tr>
      <w:tr w:rsidR="004A349F" w:rsidRPr="000E454E" w14:paraId="1678D2B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D6B4B" w14:textId="69A0486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9FB42" w14:textId="6303B4E8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organiz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acji opieki specjalistycznej (geriatrycznej</w:t>
            </w: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);</w:t>
            </w:r>
          </w:p>
        </w:tc>
      </w:tr>
      <w:tr w:rsidR="004A349F" w:rsidRPr="000E454E" w14:paraId="40131D1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398C9B" w14:textId="2087A16E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3D806" w14:textId="0E48C1B8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4A349F" w:rsidRPr="000E454E" w14:paraId="626BC2E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50F7EB" w14:textId="183C71A2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3BB0E" w14:textId="61E019C2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eakcje pacjenta w różnym wieku na chorobę, przyjęcie do szpitala i hospitalizację;</w:t>
            </w:r>
          </w:p>
        </w:tc>
      </w:tr>
      <w:tr w:rsidR="004A349F" w:rsidRPr="000E454E" w14:paraId="07B7194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1084F" w14:textId="6D49135F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8AA39" w14:textId="277912EF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na</w:t>
            </w:r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 xml:space="preserve"> i rozumie metody i techniki komunikowania się z pacjentem niezdolnym do nawiązania i podtrzymania efektywnej komunikacji ze względu na stan zdrowia lub stosowane leczenie;</w:t>
            </w:r>
          </w:p>
        </w:tc>
      </w:tr>
      <w:tr w:rsidR="004A349F" w:rsidRPr="000E454E" w14:paraId="207EE87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1D16D" w14:textId="7E38B158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DBF626" w14:textId="710B76EB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Zna i rozumie proces starzenia się w aspekcie biologicznym, psychologicznym, społecznym i ekonomicznym;</w:t>
            </w:r>
          </w:p>
        </w:tc>
      </w:tr>
      <w:tr w:rsidR="004A349F" w:rsidRPr="000E454E" w14:paraId="396AB09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A832AF" w14:textId="700F83A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D322D" w14:textId="53A2C45C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Zna i rozumie patofizjologię, objawy kliniczne, przebieg, leczenie i rokowanie chorób wieku podeszłego: zespołu otępiennego, majaczenia, depresji, zaburzeń chodu i równowagi, niedożywienia, osteoporozy, hipotonii ortostatycznej, chorób narządu wzroku i narządu słu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hu, </w:t>
            </w:r>
            <w:proofErr w:type="spellStart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inkontynencji</w:t>
            </w:r>
            <w:proofErr w:type="spellEnd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 xml:space="preserve"> oraz urazów doznanych w wyniku upadków;</w:t>
            </w:r>
          </w:p>
        </w:tc>
      </w:tr>
      <w:tr w:rsidR="004A349F" w:rsidRPr="000E454E" w14:paraId="237AE6E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04FB80" w14:textId="5BD279AC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14041" w14:textId="1E7C4B5D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Zna i rozumie narzędzia i skale do całościowej oceny geriatrycznej i oceny wsparcia osób starszych oraz ich rodzin lub opiekunów;</w:t>
            </w:r>
          </w:p>
        </w:tc>
      </w:tr>
      <w:tr w:rsidR="004A349F" w:rsidRPr="000E454E" w14:paraId="2BEA9AA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F8742C" w14:textId="2E60BF80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D906E" w14:textId="4B095759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Zna i rozumie zasady usprawniania i aktywizacji osób starszych;</w:t>
            </w:r>
          </w:p>
        </w:tc>
      </w:tr>
      <w:tr w:rsidR="004A349F" w:rsidRPr="000E454E" w14:paraId="3A4CC14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D78F7C" w14:textId="148FD7D0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A86C3A" w14:textId="6D56F28B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4A349F" w:rsidRPr="000E454E" w14:paraId="5BC2A6F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A01404" w14:textId="3BA3B03D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CB903" w14:textId="11ACE3D0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4C6F13" w:rsidRPr="000E454E" w14:paraId="057507B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53B01D" w14:textId="6B1B4EDB" w:rsidR="004C6F13" w:rsidRDefault="004C6F13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80141" w14:textId="3D835609" w:rsidR="004C6F13" w:rsidRPr="00793045" w:rsidRDefault="004C6F13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C6F13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4A349F" w:rsidRPr="000E454E" w14:paraId="2CCF4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A59FE7" w14:textId="30AC5943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4386" w14:textId="5EE929BE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4A349F" w:rsidRPr="000E454E" w14:paraId="6F1EC3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44E67" w14:textId="31F3460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0991D" w14:textId="5CD23283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4A349F" w:rsidRPr="000E454E" w14:paraId="31DE0F7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64D8AB" w14:textId="4A3DD5DD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8F93B" w14:textId="41425DEB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4A349F" w:rsidRPr="000E454E" w14:paraId="467D6D5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05446B" w14:textId="2A19EA0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E8912" w14:textId="3F33A000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4A349F" w:rsidRPr="000E454E" w14:paraId="0B57762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7F7AC" w14:textId="3A8E0634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5583F" w14:textId="7590C970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4A349F" w:rsidRPr="000E454E" w14:paraId="37162E3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B929A" w14:textId="01FC6357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3E3C8" w14:textId="0E2C88F6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Potrafi prowadzić profilaktykę powikłań występujących w przebiegu chorób;</w:t>
            </w:r>
          </w:p>
        </w:tc>
      </w:tr>
      <w:tr w:rsidR="004A349F" w:rsidRPr="000E454E" w14:paraId="2D37CC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C1DCB" w14:textId="41C66588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FC8D0" w14:textId="127BE1FE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Potrafi prowadzić rehabilitację przyłóżkową i aktywizację pacjenta z wykorzystaniem elementów terapii zajęciowej;</w:t>
            </w:r>
          </w:p>
        </w:tc>
      </w:tr>
      <w:tr w:rsidR="004A349F" w:rsidRPr="000E454E" w14:paraId="63D8E1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300FE" w14:textId="2E6A816A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CA02C3" w14:textId="00FCAF13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Potrafi edukować pacjenta, jego rodzinę lub opiekuna w zakresie doboru oraz użytkowania sprzętu pielęgnacyjno-rehabilitacyjnego i wyrobów medycznych;</w:t>
            </w:r>
          </w:p>
        </w:tc>
      </w:tr>
      <w:tr w:rsidR="004A349F" w:rsidRPr="000E454E" w14:paraId="2A32D94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F80DE2" w14:textId="21D357DA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97464" w14:textId="43DE1864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4A349F" w:rsidRPr="000E454E" w14:paraId="0A312D9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C62E10" w14:textId="3A5A9822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221A2" w14:textId="408B2818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7DEE">
              <w:rPr>
                <w:rFonts w:ascii="Arial" w:hAnsi="Arial" w:cs="Arial"/>
                <w:sz w:val="20"/>
                <w:szCs w:val="20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4A349F" w:rsidRPr="000E454E" w14:paraId="56B0ECE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AE45A2" w14:textId="358DEF18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21A8B" w14:textId="211A4569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4A349F" w:rsidRPr="000E454E" w14:paraId="4149222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7E6DA1" w14:textId="0B171074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U.2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0AD66" w14:textId="0946A4D1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Potrafi ocenić możliwości i deficyty funkcjonalne osoby starszej w życiu codziennym, posługując się skalami wchodzącymi w zakres całościowej oceny geriatrycznej;</w:t>
            </w:r>
          </w:p>
        </w:tc>
      </w:tr>
      <w:tr w:rsidR="004A349F" w:rsidRPr="000E454E" w14:paraId="6D04FA7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12FEE" w14:textId="0D394584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8828D" w14:textId="0F3EB8E1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Potrafi rozpoznać ryzyko zespołu kruchości (</w:t>
            </w:r>
            <w:proofErr w:type="spellStart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frailty</w:t>
            </w:r>
            <w:proofErr w:type="spellEnd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syndrome</w:t>
            </w:r>
            <w:proofErr w:type="spellEnd"/>
            <w:r w:rsidRPr="00EA251B">
              <w:rPr>
                <w:rFonts w:ascii="Arial" w:hAnsi="Arial" w:cs="Arial"/>
                <w:sz w:val="20"/>
                <w:szCs w:val="20"/>
                <w:lang w:val="pl-PL"/>
              </w:rPr>
              <w:t>) u osoby starszej, posługując się rekomendowanymi skalami oceny oraz ustalić na tej podstawie priorytety opieki pielęgniarskiej i działania prewencyjne w zakresie zapobiegania pogłębianiu się deficytów funkcjonalnych;</w:t>
            </w:r>
          </w:p>
        </w:tc>
      </w:tr>
      <w:tr w:rsidR="004A349F" w:rsidRPr="000E454E" w14:paraId="0697C5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726607" w14:textId="70BEBD4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0E180" w14:textId="60702369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4A349F" w:rsidRPr="000E454E" w14:paraId="5B1B3FB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8E8B60" w14:textId="490B4C16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59E6C" w14:textId="5172B2C5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przestrzegania praw pacjenta i zasad humanizmu;</w:t>
            </w:r>
          </w:p>
        </w:tc>
      </w:tr>
      <w:tr w:rsidR="004A349F" w:rsidRPr="000E454E" w14:paraId="084F935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2BE0BC" w14:textId="3841140C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934E8" w14:textId="33AADA17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4A349F" w:rsidRPr="000E454E" w14:paraId="47800CE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4D330" w14:textId="3C7D7401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BD11" w14:textId="33D8276D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4A349F" w:rsidRPr="000E454E" w14:paraId="7B5BE0F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7C61C0" w14:textId="066D4B01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EB614" w14:textId="29E32701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4A349F" w:rsidRPr="000E454E" w14:paraId="3A599B2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D39EA3" w14:textId="0A5C0957" w:rsidR="004A349F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97A66" w14:textId="07DEF606" w:rsidR="004A349F" w:rsidRDefault="004A349F" w:rsidP="004A349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4A349F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4F818C8A" w:rsidR="004A349F" w:rsidRPr="001543CD" w:rsidRDefault="004A349F" w:rsidP="002740F2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4A349F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741DFFE5" w:rsidR="004A349F" w:rsidRPr="00D739FF" w:rsidRDefault="004A349F" w:rsidP="00617A66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Student posiada wiedzę i umiejętności w zakresie </w:t>
            </w:r>
            <w:r w:rsidRPr="00B316C7">
              <w:rPr>
                <w:rFonts w:ascii="Arial" w:hAnsi="Arial" w:cs="Arial"/>
                <w:sz w:val="20"/>
                <w:szCs w:val="20"/>
                <w:lang w:val="pl-PL"/>
              </w:rPr>
              <w:t>po</w:t>
            </w:r>
            <w:r w:rsidR="00617A66">
              <w:rPr>
                <w:rFonts w:ascii="Arial" w:hAnsi="Arial" w:cs="Arial"/>
                <w:sz w:val="20"/>
                <w:szCs w:val="20"/>
                <w:lang w:val="pl-PL"/>
              </w:rPr>
              <w:t xml:space="preserve">dstaw pielęgniarstwa, </w:t>
            </w:r>
            <w:r w:rsidR="00617A66" w:rsidRPr="00B316C7">
              <w:rPr>
                <w:rFonts w:ascii="Arial" w:hAnsi="Arial" w:cs="Arial"/>
                <w:sz w:val="20"/>
                <w:szCs w:val="20"/>
                <w:lang w:val="pl-PL"/>
              </w:rPr>
              <w:t>ps</w:t>
            </w:r>
            <w:r w:rsidR="00617A66">
              <w:rPr>
                <w:rFonts w:ascii="Arial" w:hAnsi="Arial" w:cs="Arial"/>
                <w:sz w:val="20"/>
                <w:szCs w:val="20"/>
                <w:lang w:val="pl-PL"/>
              </w:rPr>
              <w:t>ychologii, socjologii, patolog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Pr="00B316C7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617A66" w:rsidRPr="00B316C7">
              <w:rPr>
                <w:rFonts w:ascii="Arial" w:hAnsi="Arial" w:cs="Arial"/>
                <w:sz w:val="20"/>
                <w:szCs w:val="20"/>
                <w:lang w:val="pl-PL"/>
              </w:rPr>
              <w:t>farmakologii,</w:t>
            </w:r>
            <w:r w:rsidR="00617A6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B316C7">
              <w:rPr>
                <w:rFonts w:ascii="Arial" w:hAnsi="Arial" w:cs="Arial"/>
                <w:sz w:val="20"/>
                <w:szCs w:val="20"/>
                <w:lang w:val="pl-PL"/>
              </w:rPr>
              <w:t xml:space="preserve">interny i pielęgniarstwa internistycznego, </w:t>
            </w:r>
          </w:p>
        </w:tc>
      </w:tr>
      <w:tr w:rsidR="002D4984" w:rsidRPr="003D7426" w14:paraId="29F65973" w14:textId="62C460EA" w:rsidTr="002D4984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5F46BEE8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265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411E90D4" w:rsidR="002D4984" w:rsidRPr="00347BBC" w:rsidRDefault="002D4984" w:rsidP="004A349F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466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22C6D317" w14:textId="58B9380F" w:rsidR="002D4984" w:rsidRPr="00347BBC" w:rsidRDefault="002D4984" w:rsidP="004A349F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2D4984" w:rsidRPr="0098741F" w14:paraId="76A85E8B" w14:textId="267E0870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4E661827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F35B3" w14:textId="31FAA50A" w:rsidR="002D4984" w:rsidRPr="00FF4914" w:rsidRDefault="002D4984" w:rsidP="004A349F">
            <w:pPr>
              <w:rPr>
                <w:b/>
                <w:sz w:val="20"/>
                <w:szCs w:val="20"/>
                <w:lang w:val="pl-PL"/>
              </w:rPr>
            </w:pPr>
            <w:r w:rsidRPr="00FF4914">
              <w:rPr>
                <w:b/>
                <w:sz w:val="20"/>
                <w:szCs w:val="20"/>
                <w:lang w:val="pl-PL"/>
              </w:rPr>
              <w:t>Wykłady kliniczne</w:t>
            </w:r>
            <w:r>
              <w:rPr>
                <w:b/>
                <w:sz w:val="20"/>
                <w:szCs w:val="20"/>
                <w:lang w:val="pl-PL"/>
              </w:rPr>
              <w:t xml:space="preserve"> – 15 godz.</w:t>
            </w:r>
          </w:p>
          <w:p w14:paraId="248AA9FF" w14:textId="3D34E57C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roces starzenia się ludności - przyczyny, etapy, konsekwencje</w:t>
            </w:r>
            <w:r>
              <w:rPr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5906AAE" w14:textId="3D2C3695" w:rsidR="002D4984" w:rsidRPr="00726A65" w:rsidRDefault="00783687">
            <w:pPr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23</w:t>
            </w:r>
            <w:r w:rsidR="007A4074">
              <w:rPr>
                <w:iCs/>
                <w:sz w:val="20"/>
                <w:szCs w:val="20"/>
                <w:lang w:val="pl-PL"/>
              </w:rPr>
              <w:t>, K.S4</w:t>
            </w:r>
          </w:p>
          <w:p w14:paraId="4C1676D2" w14:textId="77777777" w:rsidR="002D4984" w:rsidRPr="00726A65" w:rsidRDefault="002D4984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</w:p>
        </w:tc>
      </w:tr>
      <w:tr w:rsidR="002D4984" w:rsidRPr="0098741F" w14:paraId="5D94F8EF" w14:textId="1619B5AE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61B05496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1AEB4DD9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Choroby wieku podeszłego - odrębności diagnostyki i terapii chorób w wieku podeszłym</w:t>
            </w:r>
            <w:r>
              <w:rPr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5B97B8" w14:textId="1A12B0A1" w:rsidR="002D4984" w:rsidRPr="00726A65" w:rsidRDefault="00783687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 xml:space="preserve">B.W3, D.W1, D.W3, </w:t>
            </w:r>
            <w:r w:rsidR="007A4074">
              <w:rPr>
                <w:sz w:val="20"/>
                <w:szCs w:val="20"/>
                <w:lang w:val="pl-PL"/>
              </w:rPr>
              <w:t>K.S4</w:t>
            </w:r>
          </w:p>
        </w:tc>
      </w:tr>
      <w:tr w:rsidR="002D4984" w:rsidRPr="0098741F" w14:paraId="1E587717" w14:textId="4C8AF371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7D80891F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31251AF1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 xml:space="preserve">Etiopatogeneza, przebieg, leczenie i profilaktyka </w:t>
            </w:r>
            <w:r>
              <w:rPr>
                <w:sz w:val="20"/>
                <w:szCs w:val="20"/>
                <w:lang w:val="pl-PL"/>
              </w:rPr>
              <w:t xml:space="preserve">wybranych chorób układu </w:t>
            </w:r>
            <w:proofErr w:type="spellStart"/>
            <w:r>
              <w:rPr>
                <w:sz w:val="20"/>
                <w:szCs w:val="20"/>
                <w:lang w:val="pl-PL"/>
              </w:rPr>
              <w:t>endokrynnego</w:t>
            </w:r>
            <w:proofErr w:type="spellEnd"/>
            <w:r>
              <w:rPr>
                <w:sz w:val="20"/>
                <w:szCs w:val="20"/>
                <w:lang w:val="pl-PL"/>
              </w:rPr>
              <w:t xml:space="preserve"> – choroby tarczycy i cukrzyca</w:t>
            </w:r>
            <w:r w:rsidRPr="00FF4914">
              <w:rPr>
                <w:sz w:val="20"/>
                <w:szCs w:val="20"/>
                <w:lang w:val="pl-PL"/>
              </w:rPr>
              <w:t xml:space="preserve"> w wieku starszym</w:t>
            </w:r>
            <w:r>
              <w:rPr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9AA2553" w14:textId="0BA29188" w:rsidR="002D4984" w:rsidRPr="00726A65" w:rsidRDefault="00783687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3, D.W4</w:t>
            </w:r>
            <w:r w:rsidR="007A4074">
              <w:rPr>
                <w:sz w:val="20"/>
                <w:szCs w:val="20"/>
                <w:lang w:val="pl-PL"/>
              </w:rPr>
              <w:t>, K.S4</w:t>
            </w:r>
          </w:p>
        </w:tc>
      </w:tr>
      <w:tr w:rsidR="002D4984" w:rsidRPr="0098741F" w14:paraId="39C5F7A9" w14:textId="6D7801E8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6F32DF11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49158ABC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Etiopatogeneza, przebieg, leczenie i profilaktyka wybranych chorób układu krążenia w wieku starszym - choroba niedokrwienna serca, niewydolność serca, nadciśnienie tętnicze, miażdżyca</w:t>
            </w:r>
            <w:r>
              <w:rPr>
                <w:sz w:val="20"/>
                <w:szCs w:val="20"/>
                <w:lang w:val="pl-PL"/>
              </w:rPr>
              <w:t xml:space="preserve"> – 3 godz. 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EE145F" w14:textId="7888A207" w:rsidR="002D4984" w:rsidRPr="00726A65" w:rsidRDefault="00783687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3, D.W4</w:t>
            </w:r>
            <w:r w:rsidR="007A4074">
              <w:rPr>
                <w:sz w:val="20"/>
                <w:szCs w:val="20"/>
                <w:lang w:val="pl-PL"/>
              </w:rPr>
              <w:t>, K.S4</w:t>
            </w:r>
          </w:p>
        </w:tc>
      </w:tr>
      <w:tr w:rsidR="002D4984" w:rsidRPr="0098741F" w14:paraId="20049BDE" w14:textId="6FAD2CEC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80619F" w14:textId="1B81F503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WYKŁAD 5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CC54" w14:textId="6FF32D10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Etiopatogeneza, przebieg,</w:t>
            </w:r>
            <w:r>
              <w:rPr>
                <w:sz w:val="20"/>
                <w:szCs w:val="20"/>
                <w:lang w:val="pl-PL"/>
              </w:rPr>
              <w:t xml:space="preserve"> leczenie i profilaktyka wybranych chorób układu nerwowego – choroby naczyniowe mózgu, choroba  P</w:t>
            </w:r>
            <w:r w:rsidRPr="00FF4914">
              <w:rPr>
                <w:sz w:val="20"/>
                <w:szCs w:val="20"/>
                <w:lang w:val="pl-PL"/>
              </w:rPr>
              <w:t>arkinsona</w:t>
            </w:r>
            <w:r>
              <w:rPr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A152F7" w14:textId="51D786BA" w:rsidR="002D4984" w:rsidRPr="00726A65" w:rsidRDefault="00783687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3, D.W4</w:t>
            </w:r>
            <w:r w:rsidR="007A4074">
              <w:rPr>
                <w:sz w:val="20"/>
                <w:szCs w:val="20"/>
                <w:lang w:val="pl-PL"/>
              </w:rPr>
              <w:t>, K.S4</w:t>
            </w:r>
          </w:p>
        </w:tc>
      </w:tr>
      <w:tr w:rsidR="002D4984" w:rsidRPr="0098741F" w14:paraId="21A0EB5A" w14:textId="7A50ED21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D15F27" w14:textId="6843C539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6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  <w:p w14:paraId="6BDC55F5" w14:textId="0F7ED581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A8EB0" w14:textId="08A6A242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 xml:space="preserve">Etiopatogeneza, przebieg, leczenie i profilaktyka najczęściej występujących nowotworów w wieku starszym </w:t>
            </w:r>
            <w:r>
              <w:rPr>
                <w:sz w:val="20"/>
                <w:szCs w:val="20"/>
                <w:lang w:val="pl-PL"/>
              </w:rPr>
              <w:t>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DA60281" w14:textId="6C9220D3" w:rsidR="002D4984" w:rsidRPr="00726A65" w:rsidRDefault="00783687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2, D.W3, D.W4</w:t>
            </w:r>
            <w:r w:rsidR="007A4074">
              <w:rPr>
                <w:sz w:val="20"/>
                <w:szCs w:val="20"/>
                <w:lang w:val="pl-PL"/>
              </w:rPr>
              <w:t>, K.S4</w:t>
            </w:r>
          </w:p>
        </w:tc>
      </w:tr>
      <w:tr w:rsidR="002D4984" w:rsidRPr="0098741F" w14:paraId="61A376FE" w14:textId="5CB6C5CC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71A773" w14:textId="4072A380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7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B2C1" w14:textId="1F3F9740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5143">
              <w:rPr>
                <w:sz w:val="20"/>
                <w:szCs w:val="20"/>
                <w:lang w:val="pl-PL"/>
              </w:rPr>
              <w:t xml:space="preserve">Etiopatogeneza, przebieg, leczenie i profilaktyka najczęściej występujących </w:t>
            </w:r>
            <w:r>
              <w:rPr>
                <w:sz w:val="20"/>
                <w:szCs w:val="20"/>
                <w:lang w:val="pl-PL"/>
              </w:rPr>
              <w:t>chorób</w:t>
            </w:r>
            <w:r w:rsidRPr="00FF4914">
              <w:rPr>
                <w:sz w:val="20"/>
                <w:szCs w:val="20"/>
                <w:lang w:val="pl-PL"/>
              </w:rPr>
              <w:t xml:space="preserve"> układu krwiotwórczego w wieku starszym </w:t>
            </w:r>
            <w:r>
              <w:rPr>
                <w:sz w:val="20"/>
                <w:szCs w:val="20"/>
                <w:lang w:val="pl-PL"/>
              </w:rPr>
              <w:t xml:space="preserve">– niedokrwistości, białaczki, </w:t>
            </w:r>
            <w:proofErr w:type="spellStart"/>
            <w:r>
              <w:rPr>
                <w:sz w:val="20"/>
                <w:szCs w:val="20"/>
                <w:lang w:val="pl-PL"/>
              </w:rPr>
              <w:t>chłoniaki</w:t>
            </w:r>
            <w:proofErr w:type="spellEnd"/>
            <w:r>
              <w:rPr>
                <w:sz w:val="20"/>
                <w:szCs w:val="20"/>
                <w:lang w:val="pl-PL"/>
              </w:rPr>
              <w:t xml:space="preserve"> -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ACF1872" w14:textId="2280146D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3, D.W4,</w:t>
            </w:r>
            <w:r w:rsidR="007A4074">
              <w:rPr>
                <w:sz w:val="20"/>
                <w:szCs w:val="20"/>
                <w:lang w:val="pl-PL"/>
              </w:rPr>
              <w:t xml:space="preserve"> K.S4</w:t>
            </w:r>
          </w:p>
        </w:tc>
      </w:tr>
      <w:tr w:rsidR="002D4984" w:rsidRPr="0098741F" w14:paraId="51D8C65B" w14:textId="6CE38BAB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7A2F54" w14:textId="4A43EE87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8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69903" w14:textId="432DEB53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5143">
              <w:rPr>
                <w:sz w:val="20"/>
                <w:szCs w:val="20"/>
                <w:lang w:val="pl-PL"/>
              </w:rPr>
              <w:t xml:space="preserve">Etiopatogeneza, przebieg, leczenie i profilaktyka najczęściej występujących </w:t>
            </w:r>
            <w:r>
              <w:rPr>
                <w:sz w:val="20"/>
                <w:szCs w:val="20"/>
                <w:lang w:val="pl-PL"/>
              </w:rPr>
              <w:t>chorób</w:t>
            </w:r>
            <w:r w:rsidRPr="00FF4914">
              <w:rPr>
                <w:sz w:val="20"/>
                <w:szCs w:val="20"/>
                <w:lang w:val="pl-PL"/>
              </w:rPr>
              <w:t xml:space="preserve"> układu moczowo- płciowego w starszym wieku</w:t>
            </w:r>
            <w:r>
              <w:rPr>
                <w:sz w:val="20"/>
                <w:szCs w:val="20"/>
                <w:lang w:val="pl-PL"/>
              </w:rPr>
              <w:t xml:space="preserve"> – niewydolność nerek, zakażenia układu moczowego – 2 godz. 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71FDAE" w14:textId="36D43ED0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3, D.W4,</w:t>
            </w:r>
            <w:r w:rsidR="007A4074">
              <w:rPr>
                <w:sz w:val="20"/>
                <w:szCs w:val="20"/>
                <w:lang w:val="pl-PL"/>
              </w:rPr>
              <w:t xml:space="preserve"> K.S4</w:t>
            </w:r>
          </w:p>
        </w:tc>
      </w:tr>
      <w:tr w:rsidR="002D4984" w:rsidRPr="0098741F" w14:paraId="01624AA2" w14:textId="341ED9E6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E68BB" w14:textId="31118658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9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237D4" w14:textId="3D469FA0" w:rsidR="002D4984" w:rsidRPr="00FF4914" w:rsidRDefault="002D4984" w:rsidP="004A349F">
            <w:pPr>
              <w:rPr>
                <w:sz w:val="20"/>
                <w:szCs w:val="20"/>
                <w:lang w:val="pl-PL"/>
              </w:rPr>
            </w:pPr>
            <w:r w:rsidRPr="00FF4914">
              <w:rPr>
                <w:b/>
                <w:sz w:val="20"/>
                <w:szCs w:val="20"/>
                <w:lang w:val="pl-PL"/>
              </w:rPr>
              <w:t>Wykłady - pielęgniarstwo</w:t>
            </w:r>
            <w:r w:rsidRPr="00FF4914">
              <w:rPr>
                <w:sz w:val="20"/>
                <w:szCs w:val="20"/>
                <w:lang w:val="pl-PL"/>
              </w:rPr>
              <w:t xml:space="preserve"> </w:t>
            </w:r>
            <w:r w:rsidRPr="00FF4914">
              <w:rPr>
                <w:b/>
                <w:sz w:val="20"/>
                <w:szCs w:val="20"/>
                <w:lang w:val="pl-PL"/>
              </w:rPr>
              <w:t>geriatryczne</w:t>
            </w:r>
            <w:r>
              <w:rPr>
                <w:b/>
                <w:sz w:val="20"/>
                <w:szCs w:val="20"/>
                <w:lang w:val="pl-PL"/>
              </w:rPr>
              <w:t xml:space="preserve"> </w:t>
            </w:r>
            <w:r w:rsidR="0099049E">
              <w:rPr>
                <w:b/>
                <w:sz w:val="20"/>
                <w:szCs w:val="20"/>
                <w:lang w:val="pl-PL"/>
              </w:rPr>
              <w:t xml:space="preserve"> </w:t>
            </w:r>
            <w:r>
              <w:rPr>
                <w:b/>
                <w:sz w:val="20"/>
                <w:szCs w:val="20"/>
                <w:lang w:val="pl-PL"/>
              </w:rPr>
              <w:t>-15 godz.</w:t>
            </w:r>
          </w:p>
          <w:p w14:paraId="69446EFA" w14:textId="5D958071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 xml:space="preserve">Proces starzenia się w aspektach: biologicznym, psychologicznym, społecznym i ekonomicznym </w:t>
            </w:r>
            <w:r>
              <w:rPr>
                <w:sz w:val="20"/>
                <w:szCs w:val="20"/>
                <w:lang w:val="pl-PL"/>
              </w:rPr>
              <w:t>-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6914B0" w14:textId="1A5BC3F1" w:rsidR="002D4984" w:rsidRPr="00726A65" w:rsidRDefault="00726A65">
            <w:pPr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23,</w:t>
            </w:r>
            <w:r w:rsidR="007A4074">
              <w:rPr>
                <w:sz w:val="20"/>
                <w:szCs w:val="20"/>
                <w:lang w:val="pl-PL"/>
              </w:rPr>
              <w:t xml:space="preserve"> K.S5</w:t>
            </w:r>
          </w:p>
          <w:p w14:paraId="1E9A2B7E" w14:textId="77777777" w:rsidR="002D4984" w:rsidRPr="00726A65" w:rsidRDefault="002D4984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</w:p>
        </w:tc>
      </w:tr>
      <w:tr w:rsidR="002D4984" w:rsidRPr="0098741F" w14:paraId="7C644B25" w14:textId="7A4FFDD2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5EC37" w14:textId="21EFC089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0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3B8C5" w14:textId="7540CFE1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Specyfika pielęgniarstwa geriatrycznego, zindywidualizowana opieka pielęgniarska</w:t>
            </w:r>
            <w:r>
              <w:rPr>
                <w:sz w:val="20"/>
                <w:szCs w:val="20"/>
                <w:lang w:val="pl-PL"/>
              </w:rPr>
              <w:t>, całościowa ocena geriatryczna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9C94D2F" w14:textId="42B3F567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 xml:space="preserve">D.W8, D.W9, D.W25, </w:t>
            </w:r>
            <w:r w:rsidR="007A4074">
              <w:rPr>
                <w:sz w:val="20"/>
                <w:szCs w:val="20"/>
                <w:lang w:val="pl-PL"/>
              </w:rPr>
              <w:t>K.S6</w:t>
            </w:r>
          </w:p>
        </w:tc>
      </w:tr>
      <w:tr w:rsidR="002D4984" w:rsidRPr="0098741F" w14:paraId="76535301" w14:textId="78CEB164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A3D06A" w14:textId="00390D56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1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F43A7" w14:textId="79D5F345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Wybrane modele opieki geriatrycznej w Polsce i na świecie</w:t>
            </w:r>
            <w:r>
              <w:rPr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783CB8" w14:textId="5CF1BD9E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7</w:t>
            </w:r>
            <w:r w:rsidR="007A4074">
              <w:rPr>
                <w:sz w:val="20"/>
                <w:szCs w:val="20"/>
                <w:lang w:val="pl-PL"/>
              </w:rPr>
              <w:t>, K.S6</w:t>
            </w:r>
          </w:p>
        </w:tc>
      </w:tr>
      <w:tr w:rsidR="002D4984" w:rsidRPr="0098741F" w14:paraId="3BBABB80" w14:textId="6F1E398A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4386F" w14:textId="03848C63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2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5E9E5" w14:textId="188D6F38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ostępowanie pielęgniarki w wybranych problemach geriatrycznych (upadki, depresja, demencja</w:t>
            </w:r>
            <w:r>
              <w:rPr>
                <w:sz w:val="20"/>
                <w:szCs w:val="20"/>
                <w:lang w:val="pl-PL"/>
              </w:rPr>
              <w:t xml:space="preserve"> (choroba Alzheimera)</w:t>
            </w:r>
            <w:r w:rsidRPr="00FF4914">
              <w:rPr>
                <w:sz w:val="20"/>
                <w:szCs w:val="20"/>
                <w:lang w:val="pl-PL"/>
              </w:rPr>
              <w:t xml:space="preserve">, nietrzymanie moczu i stolca, </w:t>
            </w:r>
            <w:r>
              <w:rPr>
                <w:sz w:val="20"/>
                <w:szCs w:val="20"/>
                <w:lang w:val="pl-PL"/>
              </w:rPr>
              <w:t>zaburzenia sensoryczne, niedożywienie</w:t>
            </w:r>
            <w:r w:rsidRPr="00FF4914">
              <w:rPr>
                <w:sz w:val="20"/>
                <w:szCs w:val="20"/>
                <w:lang w:val="pl-PL"/>
              </w:rPr>
              <w:t>)</w:t>
            </w:r>
            <w:r>
              <w:rPr>
                <w:sz w:val="20"/>
                <w:szCs w:val="20"/>
                <w:lang w:val="pl-PL"/>
              </w:rPr>
              <w:t xml:space="preserve"> – 3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5924B94" w14:textId="1C457366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4, D.W8, D.W24,</w:t>
            </w:r>
            <w:r w:rsidR="007A4074">
              <w:rPr>
                <w:sz w:val="20"/>
                <w:szCs w:val="20"/>
                <w:lang w:val="pl-PL"/>
              </w:rPr>
              <w:t xml:space="preserve"> K.S6,</w:t>
            </w:r>
          </w:p>
        </w:tc>
      </w:tr>
      <w:tr w:rsidR="002D4984" w:rsidRPr="0098741F" w14:paraId="4243B433" w14:textId="139007BE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B7F804" w14:textId="6B12ACB2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3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2751C" w14:textId="2C128B59" w:rsidR="002D4984" w:rsidRPr="00960310" w:rsidRDefault="002D4984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960310">
              <w:rPr>
                <w:sz w:val="20"/>
                <w:szCs w:val="20"/>
                <w:lang w:val="pl-PL"/>
              </w:rPr>
              <w:t>Postępowanie pielęgniarki w wybranych problemach geriatrycznych (niedożywienie, osteoporoza, hipotonia ortostatyczna, zespół słabości</w:t>
            </w:r>
            <w:r>
              <w:rPr>
                <w:sz w:val="20"/>
                <w:szCs w:val="20"/>
                <w:lang w:val="pl-PL"/>
              </w:rPr>
              <w:t>, majaczenie</w:t>
            </w:r>
            <w:r w:rsidRPr="00960310">
              <w:rPr>
                <w:sz w:val="20"/>
                <w:szCs w:val="20"/>
                <w:lang w:val="pl-PL"/>
              </w:rPr>
              <w:t>)</w:t>
            </w:r>
            <w:r>
              <w:rPr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85B2C8" w14:textId="6213C63B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4, D.W8, D.W24,</w:t>
            </w:r>
            <w:r w:rsidR="007A4074">
              <w:rPr>
                <w:sz w:val="20"/>
                <w:szCs w:val="20"/>
                <w:lang w:val="pl-PL"/>
              </w:rPr>
              <w:t xml:space="preserve"> K.S6</w:t>
            </w:r>
          </w:p>
        </w:tc>
      </w:tr>
      <w:tr w:rsidR="002D4984" w:rsidRPr="0098741F" w14:paraId="5E97027C" w14:textId="332E0DA5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64DA46" w14:textId="17316AD9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4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68FCA" w14:textId="46D05C30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 xml:space="preserve">Postępowanie pielęgniarki wobec pacjenta starszego </w:t>
            </w:r>
            <w:r>
              <w:rPr>
                <w:sz w:val="20"/>
                <w:szCs w:val="20"/>
                <w:lang w:val="pl-PL"/>
              </w:rPr>
              <w:t>z chorobami układu nerwowego  - udary, choroba</w:t>
            </w:r>
            <w:r w:rsidRPr="00FF4914">
              <w:rPr>
                <w:sz w:val="20"/>
                <w:szCs w:val="20"/>
                <w:lang w:val="pl-PL"/>
              </w:rPr>
              <w:t xml:space="preserve"> Parkinsona</w:t>
            </w:r>
            <w:r>
              <w:rPr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CE4E0F" w14:textId="18E7829E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4, D.W8, D.W24,</w:t>
            </w:r>
            <w:r w:rsidR="007A4074">
              <w:rPr>
                <w:sz w:val="20"/>
                <w:szCs w:val="20"/>
                <w:lang w:val="pl-PL"/>
              </w:rPr>
              <w:t xml:space="preserve"> K.S6</w:t>
            </w:r>
          </w:p>
        </w:tc>
      </w:tr>
      <w:tr w:rsidR="002D4984" w:rsidRPr="0098741F" w14:paraId="1B19BE80" w14:textId="00C218B5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FBE936" w14:textId="4BECF01E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5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ECA75" w14:textId="52491486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ostępowanie pielęgniarki wobec pacjenta starszego z cukrzycą i chorobami tarczycy</w:t>
            </w:r>
            <w:r>
              <w:rPr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13A980B" w14:textId="515B9801" w:rsidR="002D4984" w:rsidRPr="00726A65" w:rsidRDefault="00726A65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4, D.W8, D.W24,</w:t>
            </w:r>
            <w:r w:rsidR="007A4074">
              <w:rPr>
                <w:iCs/>
                <w:sz w:val="20"/>
                <w:szCs w:val="20"/>
                <w:lang w:val="pl-PL"/>
              </w:rPr>
              <w:t xml:space="preserve"> K.S6</w:t>
            </w:r>
          </w:p>
        </w:tc>
      </w:tr>
      <w:tr w:rsidR="002D4984" w:rsidRPr="0098741F" w14:paraId="14938917" w14:textId="54566DC8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98F95" w14:textId="6F69CF27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6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D61940" w14:textId="489FFD61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ostępowanie pielęgniarki wobec pacjenta starszego z nadciśnieniem tętniczym i miażdżycą</w:t>
            </w:r>
            <w:r>
              <w:rPr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BE86D9" w14:textId="73483A0E" w:rsidR="002D4984" w:rsidRPr="00726A65" w:rsidRDefault="00726A65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4, D.W8, D.W24,</w:t>
            </w:r>
            <w:r w:rsidR="007A4074">
              <w:rPr>
                <w:iCs/>
                <w:sz w:val="20"/>
                <w:szCs w:val="20"/>
                <w:lang w:val="pl-PL"/>
              </w:rPr>
              <w:t xml:space="preserve"> K.S6</w:t>
            </w:r>
          </w:p>
        </w:tc>
      </w:tr>
      <w:tr w:rsidR="002D4984" w:rsidRPr="0098741F" w14:paraId="1AB25A3D" w14:textId="30B4C691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FEECDA" w14:textId="2BF9F077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7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15B90" w14:textId="41C10A14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Udział pielęgniarki w usprawnianiu</w:t>
            </w:r>
            <w:r w:rsidRPr="00FF4914">
              <w:rPr>
                <w:sz w:val="20"/>
                <w:szCs w:val="20"/>
                <w:lang w:val="pl-PL"/>
              </w:rPr>
              <w:t xml:space="preserve"> osób starszych</w:t>
            </w:r>
            <w:r>
              <w:rPr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2326D2A" w14:textId="4FD9ABCC" w:rsidR="002D4984" w:rsidRPr="00726A65" w:rsidRDefault="00726A65" w:rsidP="002D4984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26, D.U13D.W5, D.W6</w:t>
            </w:r>
            <w:r w:rsidR="007A4074">
              <w:rPr>
                <w:iCs/>
                <w:sz w:val="20"/>
                <w:szCs w:val="20"/>
                <w:lang w:val="pl-PL"/>
              </w:rPr>
              <w:t>, K.S6</w:t>
            </w:r>
          </w:p>
        </w:tc>
      </w:tr>
      <w:tr w:rsidR="002D4984" w:rsidRPr="0098741F" w14:paraId="47AB26DF" w14:textId="4F308870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3C8F1B" w14:textId="03DC1E86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18</w:t>
            </w:r>
            <w:r w:rsidR="00A73E39"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ADA71" w14:textId="77919B84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odstawowe zasady farmakoterapii geriatryc</w:t>
            </w:r>
            <w:r>
              <w:rPr>
                <w:sz w:val="20"/>
                <w:szCs w:val="20"/>
                <w:lang w:val="pl-PL"/>
              </w:rPr>
              <w:t>znej i żywienia w wieku starszym – 1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3EF03A3" w14:textId="6B759504" w:rsidR="002D4984" w:rsidRPr="00726A65" w:rsidRDefault="00726A65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5, D.W6,</w:t>
            </w:r>
            <w:r w:rsidR="007A4074">
              <w:rPr>
                <w:iCs/>
                <w:sz w:val="20"/>
                <w:szCs w:val="20"/>
                <w:lang w:val="pl-PL"/>
              </w:rPr>
              <w:t xml:space="preserve"> K.S6</w:t>
            </w:r>
          </w:p>
        </w:tc>
      </w:tr>
      <w:tr w:rsidR="00B6149A" w:rsidRPr="0098741F" w14:paraId="5C3BB11B" w14:textId="77777777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498E17" w14:textId="03A786AC" w:rsidR="00B6149A" w:rsidRDefault="00B6149A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CF4A1" w14:textId="682C092B" w:rsidR="00B6149A" w:rsidRPr="00FF4914" w:rsidRDefault="00B6149A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K</w:t>
            </w:r>
            <w:r w:rsidRPr="00B6149A">
              <w:rPr>
                <w:sz w:val="20"/>
                <w:szCs w:val="20"/>
                <w:lang w:val="pl-PL"/>
              </w:rPr>
              <w:t>omunikowania się z pacjentem niezdolnym do nawiązania i podtrzymania efektywnej komunikacji ze względu na stan z</w:t>
            </w:r>
            <w:r>
              <w:rPr>
                <w:sz w:val="20"/>
                <w:szCs w:val="20"/>
                <w:lang w:val="pl-PL"/>
              </w:rPr>
              <w:t xml:space="preserve">drowia lub stosowane leczenie. – Zajęcia WW w CSM-2 godz. 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A18A18" w14:textId="0D0DE978" w:rsidR="00B6149A" w:rsidRPr="00726A65" w:rsidRDefault="00B6149A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 xml:space="preserve">D.W10, </w:t>
            </w:r>
            <w:r w:rsidR="00726A65" w:rsidRPr="00726A65">
              <w:rPr>
                <w:iCs/>
                <w:sz w:val="20"/>
                <w:szCs w:val="20"/>
                <w:lang w:val="pl-PL"/>
              </w:rPr>
              <w:t xml:space="preserve">D.U15, D.U16, </w:t>
            </w:r>
            <w:r w:rsidRPr="00726A65">
              <w:rPr>
                <w:iCs/>
                <w:sz w:val="20"/>
                <w:szCs w:val="20"/>
                <w:lang w:val="pl-PL"/>
              </w:rPr>
              <w:t>D.U17, K.S2</w:t>
            </w:r>
          </w:p>
        </w:tc>
      </w:tr>
      <w:tr w:rsidR="002D4984" w:rsidRPr="0098741F" w14:paraId="36FAFCDC" w14:textId="77E8932E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F22BD" w14:textId="03CB6668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ZAJĘCIA W WARUNKACH SYMULOWANYCH</w:t>
            </w:r>
          </w:p>
        </w:tc>
        <w:tc>
          <w:tcPr>
            <w:tcW w:w="526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46B73" w14:textId="22200858" w:rsidR="002D4984" w:rsidRPr="007651BD" w:rsidRDefault="004C6F13" w:rsidP="00A73E39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Całościowa o</w:t>
            </w:r>
            <w:r w:rsidR="00F07041" w:rsidRPr="00F07041">
              <w:rPr>
                <w:sz w:val="20"/>
                <w:szCs w:val="20"/>
                <w:lang w:val="pl-PL"/>
              </w:rPr>
              <w:t>cena pacjenta geriatrycznego pod kątem niebezpieczeństwa upadku, zapewnienie bezpieczeństwa pacjentowi podczas chodzenia.</w:t>
            </w:r>
            <w:r w:rsidR="00F07041">
              <w:rPr>
                <w:sz w:val="20"/>
                <w:szCs w:val="20"/>
                <w:lang w:val="pl-PL"/>
              </w:rPr>
              <w:t xml:space="preserve"> –</w:t>
            </w:r>
            <w:r w:rsidR="002D4984" w:rsidRPr="007651BD">
              <w:rPr>
                <w:sz w:val="20"/>
                <w:szCs w:val="20"/>
                <w:lang w:val="pl-PL"/>
              </w:rPr>
              <w:t>Zajęcia WW w CSM - 2 godz.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0634133" w14:textId="77EEF0D6" w:rsidR="002D4984" w:rsidRPr="00726A65" w:rsidRDefault="00A73E39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 xml:space="preserve">D.W24, D.W25, D.W26, </w:t>
            </w:r>
            <w:r w:rsidR="004C6F13">
              <w:rPr>
                <w:sz w:val="20"/>
                <w:szCs w:val="20"/>
                <w:lang w:val="pl-PL"/>
              </w:rPr>
              <w:t xml:space="preserve">D.U2, </w:t>
            </w:r>
            <w:r w:rsidRPr="00726A65">
              <w:rPr>
                <w:sz w:val="20"/>
                <w:szCs w:val="20"/>
                <w:lang w:val="pl-PL"/>
              </w:rPr>
              <w:t>D.U16, D.U29</w:t>
            </w:r>
            <w:r w:rsidR="007A4074">
              <w:rPr>
                <w:sz w:val="20"/>
                <w:szCs w:val="20"/>
                <w:lang w:val="pl-PL"/>
              </w:rPr>
              <w:t>, K.S2</w:t>
            </w:r>
          </w:p>
        </w:tc>
      </w:tr>
      <w:tr w:rsidR="002D4984" w:rsidRPr="0098741F" w14:paraId="6933E8FD" w14:textId="0B7FF53C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C354D8" w14:textId="043487A8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15A16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2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AC2E7" w14:textId="24C10511" w:rsidR="002D4984" w:rsidRPr="007651BD" w:rsidRDefault="00F07041" w:rsidP="00A73E39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F07041">
              <w:rPr>
                <w:sz w:val="20"/>
                <w:szCs w:val="20"/>
                <w:lang w:val="pl-PL"/>
              </w:rPr>
              <w:t>Ocena stanu psychicznego pacjenta z chorobą Alzheimera i edukacja rodziny pacjenta</w:t>
            </w:r>
            <w:r w:rsidR="002D4984" w:rsidRPr="007651BD">
              <w:rPr>
                <w:sz w:val="20"/>
                <w:szCs w:val="20"/>
                <w:lang w:val="pl-PL"/>
              </w:rPr>
              <w:t>.</w:t>
            </w:r>
            <w:r>
              <w:rPr>
                <w:sz w:val="20"/>
                <w:szCs w:val="20"/>
                <w:lang w:val="pl-PL"/>
              </w:rPr>
              <w:t xml:space="preserve"> </w:t>
            </w:r>
            <w:r w:rsidR="002D4984" w:rsidRPr="007651BD">
              <w:rPr>
                <w:sz w:val="20"/>
                <w:szCs w:val="20"/>
                <w:lang w:val="pl-PL"/>
              </w:rPr>
              <w:t>Zajęcia WW w CSM – 2 godz.</w:t>
            </w:r>
          </w:p>
        </w:tc>
        <w:tc>
          <w:tcPr>
            <w:tcW w:w="146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6EFB1AC" w14:textId="209E5442" w:rsidR="002D4984" w:rsidRPr="00726A65" w:rsidRDefault="00A73E39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 xml:space="preserve">D.W24, D.W25; </w:t>
            </w:r>
            <w:r w:rsidR="004C6F13">
              <w:rPr>
                <w:sz w:val="20"/>
                <w:szCs w:val="20"/>
                <w:lang w:val="pl-PL"/>
              </w:rPr>
              <w:t xml:space="preserve">D.U2, </w:t>
            </w:r>
            <w:r w:rsidRPr="00726A65">
              <w:rPr>
                <w:sz w:val="20"/>
                <w:szCs w:val="20"/>
                <w:lang w:val="pl-PL"/>
              </w:rPr>
              <w:t>D.U14, D.U29</w:t>
            </w:r>
            <w:r w:rsidR="007A4074">
              <w:rPr>
                <w:sz w:val="20"/>
                <w:szCs w:val="20"/>
                <w:lang w:val="pl-PL"/>
              </w:rPr>
              <w:t>, K.S2</w:t>
            </w:r>
          </w:p>
        </w:tc>
      </w:tr>
      <w:tr w:rsidR="002D4984" w:rsidRPr="0098741F" w14:paraId="5215DCAA" w14:textId="51609BEE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E2049" w14:textId="417F7ECF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15A16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2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932FD" w14:textId="51162B5F" w:rsidR="002D4984" w:rsidRPr="007651BD" w:rsidRDefault="00F07041" w:rsidP="00A73E39">
            <w:pPr>
              <w:spacing w:afterLines="40" w:after="96"/>
              <w:jc w:val="both"/>
              <w:rPr>
                <w:iCs/>
                <w:color w:val="FF0000"/>
                <w:sz w:val="20"/>
                <w:szCs w:val="20"/>
                <w:lang w:val="pl-PL"/>
              </w:rPr>
            </w:pPr>
            <w:r w:rsidRPr="00F07041">
              <w:rPr>
                <w:iCs/>
                <w:sz w:val="20"/>
                <w:szCs w:val="20"/>
                <w:lang w:val="pl-PL"/>
              </w:rPr>
              <w:t>Pacjent z zespołem kruchości, słabości - (</w:t>
            </w:r>
            <w:proofErr w:type="spellStart"/>
            <w:r w:rsidRPr="00F07041">
              <w:rPr>
                <w:iCs/>
                <w:sz w:val="20"/>
                <w:szCs w:val="20"/>
                <w:lang w:val="pl-PL"/>
              </w:rPr>
              <w:t>frailty</w:t>
            </w:r>
            <w:proofErr w:type="spellEnd"/>
            <w:r w:rsidRPr="00F07041">
              <w:rPr>
                <w:iCs/>
                <w:sz w:val="20"/>
                <w:szCs w:val="20"/>
                <w:lang w:val="pl-PL"/>
              </w:rPr>
              <w:t>)</w:t>
            </w:r>
            <w:r w:rsidR="002D4984" w:rsidRPr="007651BD">
              <w:rPr>
                <w:iCs/>
                <w:sz w:val="20"/>
                <w:szCs w:val="20"/>
                <w:lang w:val="pl-PL"/>
              </w:rPr>
              <w:t xml:space="preserve"> –</w:t>
            </w:r>
            <w:r>
              <w:rPr>
                <w:iCs/>
                <w:sz w:val="20"/>
                <w:szCs w:val="20"/>
                <w:lang w:val="pl-PL"/>
              </w:rPr>
              <w:t>Zajęcia WW w CSM - 2</w:t>
            </w:r>
            <w:r w:rsidR="002D4984" w:rsidRPr="007651BD">
              <w:rPr>
                <w:iCs/>
                <w:sz w:val="20"/>
                <w:szCs w:val="20"/>
                <w:lang w:val="pl-PL"/>
              </w:rPr>
              <w:t xml:space="preserve"> godz. </w:t>
            </w:r>
          </w:p>
        </w:tc>
        <w:tc>
          <w:tcPr>
            <w:tcW w:w="146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24AE0B7" w14:textId="4BE6ECE6" w:rsidR="002D4984" w:rsidRPr="00726A65" w:rsidRDefault="00A73E39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 xml:space="preserve">D.W.24; </w:t>
            </w:r>
            <w:r w:rsidR="004C6F13">
              <w:rPr>
                <w:iCs/>
                <w:sz w:val="20"/>
                <w:szCs w:val="20"/>
                <w:lang w:val="pl-PL"/>
              </w:rPr>
              <w:t xml:space="preserve">D.U2, </w:t>
            </w:r>
            <w:r w:rsidRPr="00726A65">
              <w:rPr>
                <w:iCs/>
                <w:sz w:val="20"/>
                <w:szCs w:val="20"/>
                <w:lang w:val="pl-PL"/>
              </w:rPr>
              <w:t>D.U.30;</w:t>
            </w:r>
            <w:r w:rsidR="007A4074">
              <w:rPr>
                <w:iCs/>
                <w:sz w:val="20"/>
                <w:szCs w:val="20"/>
                <w:lang w:val="pl-PL"/>
              </w:rPr>
              <w:t>K.S2</w:t>
            </w:r>
          </w:p>
        </w:tc>
      </w:tr>
      <w:tr w:rsidR="002D4984" w:rsidRPr="0098741F" w14:paraId="17A1721F" w14:textId="28EEFB19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BF4DE9" w14:textId="0CEE7E62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1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CA98D" w14:textId="03C7170C" w:rsidR="002D4984" w:rsidRPr="007651BD" w:rsidRDefault="002D4984" w:rsidP="004A349F">
            <w:pPr>
              <w:spacing w:afterLines="40" w:after="96"/>
              <w:jc w:val="both"/>
              <w:rPr>
                <w:i/>
                <w:iCs/>
                <w:color w:val="FF0000"/>
                <w:sz w:val="20"/>
                <w:szCs w:val="20"/>
                <w:lang w:val="pl-PL"/>
              </w:rPr>
            </w:pPr>
            <w:r w:rsidRPr="007651BD">
              <w:rPr>
                <w:sz w:val="20"/>
                <w:szCs w:val="20"/>
                <w:lang w:val="pl-PL"/>
              </w:rPr>
              <w:t>Specyfika pracy pielęgniarki w placówce sprawującej zadania opiekuńczo – lecznicze nad pacjentem w wieku geriatrycznym. – 8 godz.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23C0CD" w14:textId="6E0ABB0D" w:rsidR="002D4984" w:rsidRPr="00726A65" w:rsidRDefault="00726A65" w:rsidP="004A349F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8, D.W9, D.W10, D.U29</w:t>
            </w:r>
            <w:r w:rsidR="007A4074">
              <w:rPr>
                <w:iCs/>
                <w:sz w:val="20"/>
                <w:szCs w:val="20"/>
                <w:lang w:val="pl-PL"/>
              </w:rPr>
              <w:t>, K.S1, K.S2,  K.S3</w:t>
            </w:r>
          </w:p>
        </w:tc>
      </w:tr>
      <w:tr w:rsidR="002D4984" w:rsidRPr="0098741F" w14:paraId="61A4AED1" w14:textId="4D60DD27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5B1D8A15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2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3A44A3AB" w:rsidR="002D4984" w:rsidRPr="007651BD" w:rsidRDefault="002D4984" w:rsidP="004A349F">
            <w:pPr>
              <w:rPr>
                <w:sz w:val="20"/>
                <w:szCs w:val="20"/>
                <w:lang w:val="pl-PL"/>
              </w:rPr>
            </w:pPr>
            <w:r w:rsidRPr="007651BD">
              <w:rPr>
                <w:sz w:val="20"/>
                <w:szCs w:val="20"/>
                <w:lang w:val="pl-PL"/>
              </w:rPr>
              <w:t>Planowanie opieki pielęgniarskiej nad pacjentem w wybranych jednostkach chorobowych serca i naczyń – choroba niedokrwienna serca,  miażdżyca – 8 godz.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8111011" w14:textId="6B4411FB" w:rsidR="002D4984" w:rsidRPr="00726A65" w:rsidRDefault="00726A65" w:rsidP="004A349F">
            <w:pPr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, D.U3, D.U4, D.U11</w:t>
            </w:r>
            <w:r w:rsidR="007A4074">
              <w:rPr>
                <w:sz w:val="20"/>
                <w:szCs w:val="20"/>
                <w:lang w:val="pl-PL"/>
              </w:rPr>
              <w:t>, K.S1, K.S2, K.S3</w:t>
            </w:r>
          </w:p>
        </w:tc>
      </w:tr>
      <w:tr w:rsidR="002D4984" w:rsidRPr="0098741F" w14:paraId="4BCD6389" w14:textId="7A76690E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2AEE71" w14:textId="6D959B32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3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0A50DF" w14:textId="2F2ACC0F" w:rsidR="002D4984" w:rsidRPr="00A82BE0" w:rsidRDefault="002D4984" w:rsidP="00202898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617A66">
              <w:rPr>
                <w:sz w:val="20"/>
                <w:szCs w:val="20"/>
                <w:lang w:val="pl-PL"/>
              </w:rPr>
              <w:t>Planowanie opiek</w:t>
            </w:r>
            <w:r>
              <w:rPr>
                <w:sz w:val="20"/>
                <w:szCs w:val="20"/>
                <w:lang w:val="pl-PL"/>
              </w:rPr>
              <w:t xml:space="preserve">i pielęgniarskiej nad pacjentem </w:t>
            </w:r>
            <w:r w:rsidRPr="00FF4914">
              <w:rPr>
                <w:sz w:val="20"/>
                <w:szCs w:val="20"/>
                <w:lang w:val="pl-PL"/>
              </w:rPr>
              <w:t>w wybranych jed</w:t>
            </w:r>
            <w:r>
              <w:rPr>
                <w:sz w:val="20"/>
                <w:szCs w:val="20"/>
                <w:lang w:val="pl-PL"/>
              </w:rPr>
              <w:t xml:space="preserve">nostkach chorobowych serca i naczyń – niewydolność serca, nadciśnienie tętnicze – 8 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BA93AD8" w14:textId="65BBE13C" w:rsidR="002D4984" w:rsidRPr="00726A65" w:rsidRDefault="00726A65" w:rsidP="00202898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, D.U3, D.U4, D.U11</w:t>
            </w:r>
            <w:r w:rsidR="007A4074">
              <w:rPr>
                <w:sz w:val="20"/>
                <w:szCs w:val="20"/>
                <w:lang w:val="pl-PL"/>
              </w:rPr>
              <w:t>, K.S1, K.S2, K.S3</w:t>
            </w:r>
          </w:p>
        </w:tc>
      </w:tr>
      <w:tr w:rsidR="002D4984" w:rsidRPr="0098741F" w14:paraId="69959B99" w14:textId="5657E491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06785" w14:textId="664F0A30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4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0309B" w14:textId="17E31DEA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617A66">
              <w:rPr>
                <w:sz w:val="20"/>
                <w:szCs w:val="20"/>
                <w:lang w:val="pl-PL"/>
              </w:rPr>
              <w:t xml:space="preserve">Planowanie opieki pielęgniarskiej nad pacjentem </w:t>
            </w:r>
            <w:r>
              <w:rPr>
                <w:sz w:val="20"/>
                <w:szCs w:val="20"/>
                <w:lang w:val="pl-PL"/>
              </w:rPr>
              <w:t>w wieku geriatrycznym z biegunką, zaparciami, odwodnionego, niedożywionego. – 8 godz.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4E87974" w14:textId="505850B0" w:rsidR="002D4984" w:rsidRPr="00726A65" w:rsidRDefault="00726A65" w:rsidP="004A349F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, D.U3, D.U4, D.U11</w:t>
            </w:r>
            <w:r w:rsidR="007A4074">
              <w:rPr>
                <w:sz w:val="20"/>
                <w:szCs w:val="20"/>
                <w:lang w:val="pl-PL"/>
              </w:rPr>
              <w:t>, K.S1, K.S2, K.S3</w:t>
            </w:r>
          </w:p>
        </w:tc>
      </w:tr>
      <w:tr w:rsidR="002D4984" w:rsidRPr="0098741F" w14:paraId="14435901" w14:textId="15858C57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923B10" w14:textId="5D9E9548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5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0BB04" w14:textId="571D9AE6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A96418">
              <w:rPr>
                <w:sz w:val="20"/>
                <w:szCs w:val="20"/>
                <w:lang w:val="pl-PL"/>
              </w:rPr>
              <w:t>Planowanie opieki pielęgniarskiej nad pacjentem</w:t>
            </w:r>
            <w:r>
              <w:rPr>
                <w:sz w:val="20"/>
                <w:szCs w:val="20"/>
                <w:lang w:val="pl-PL"/>
              </w:rPr>
              <w:t xml:space="preserve"> geriatrycznym z cukrzycą.  - 8 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F6599D5" w14:textId="375CFBD9" w:rsidR="002D4984" w:rsidRPr="00726A65" w:rsidRDefault="00726A65" w:rsidP="004A349F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, D.U3, D.U4, D.U11</w:t>
            </w:r>
            <w:r w:rsidR="007A4074">
              <w:rPr>
                <w:sz w:val="20"/>
                <w:szCs w:val="20"/>
                <w:lang w:val="pl-PL"/>
              </w:rPr>
              <w:t>, K.S1,K.S2,  K.S3</w:t>
            </w:r>
          </w:p>
        </w:tc>
      </w:tr>
      <w:tr w:rsidR="002D4984" w:rsidRPr="0098741F" w14:paraId="4F22E5FF" w14:textId="78C7C292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BA38F4" w14:textId="432A1032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6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7CE51" w14:textId="65759948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A96418">
              <w:rPr>
                <w:sz w:val="20"/>
                <w:szCs w:val="20"/>
                <w:lang w:val="pl-PL"/>
              </w:rPr>
              <w:t>Planowanie opiek</w:t>
            </w:r>
            <w:r>
              <w:rPr>
                <w:sz w:val="20"/>
                <w:szCs w:val="20"/>
                <w:lang w:val="pl-PL"/>
              </w:rPr>
              <w:t>i pielęgniarskiej nad pacjentem</w:t>
            </w:r>
            <w:r w:rsidRPr="00FF4914">
              <w:rPr>
                <w:sz w:val="20"/>
                <w:szCs w:val="20"/>
                <w:lang w:val="pl-PL"/>
              </w:rPr>
              <w:t xml:space="preserve"> w wieku geriatrycznym (proces pielęgnowania).</w:t>
            </w:r>
            <w:r>
              <w:rPr>
                <w:sz w:val="20"/>
                <w:szCs w:val="20"/>
                <w:lang w:val="pl-PL"/>
              </w:rPr>
              <w:t xml:space="preserve"> 8 godz..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280650F" w14:textId="7B88124E" w:rsidR="002D4984" w:rsidRPr="00726A65" w:rsidRDefault="00726A65" w:rsidP="004A349F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 xml:space="preserve">D.U1, </w:t>
            </w:r>
            <w:r w:rsidR="004C6F13">
              <w:rPr>
                <w:sz w:val="20"/>
                <w:szCs w:val="20"/>
                <w:lang w:val="pl-PL"/>
              </w:rPr>
              <w:t xml:space="preserve">D.U2, </w:t>
            </w:r>
            <w:r w:rsidRPr="00726A65">
              <w:rPr>
                <w:sz w:val="20"/>
                <w:szCs w:val="20"/>
                <w:lang w:val="pl-PL"/>
              </w:rPr>
              <w:t>D.U3, D.U4, D.U11</w:t>
            </w:r>
            <w:r w:rsidR="007A4074">
              <w:rPr>
                <w:sz w:val="20"/>
                <w:szCs w:val="20"/>
                <w:lang w:val="pl-PL"/>
              </w:rPr>
              <w:t>, K.S1, K.S2, K.S3</w:t>
            </w:r>
          </w:p>
        </w:tc>
      </w:tr>
      <w:tr w:rsidR="002D4984" w:rsidRPr="0098741F" w14:paraId="207ACE9F" w14:textId="68220E3F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E490C" w14:textId="323ADA52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7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509EE" w14:textId="6AAB99F9" w:rsidR="002D4984" w:rsidRPr="00A82BE0" w:rsidRDefault="002D4984" w:rsidP="004A349F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A96418">
              <w:rPr>
                <w:sz w:val="20"/>
                <w:szCs w:val="20"/>
                <w:lang w:val="pl-PL"/>
              </w:rPr>
              <w:t>Planowanie opiek</w:t>
            </w:r>
            <w:r>
              <w:rPr>
                <w:sz w:val="20"/>
                <w:szCs w:val="20"/>
                <w:lang w:val="pl-PL"/>
              </w:rPr>
              <w:t xml:space="preserve">i pielęgniarskiej nad pacjentem z chorobą Alzheimera, chorobą Parkinsona, delirium. – 8 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D89704F" w14:textId="4A09B653" w:rsidR="002D4984" w:rsidRPr="00726A65" w:rsidRDefault="00726A65" w:rsidP="004A349F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, D.U3, D.U4, D.U11</w:t>
            </w:r>
            <w:r w:rsidR="007A4074">
              <w:rPr>
                <w:sz w:val="20"/>
                <w:szCs w:val="20"/>
                <w:lang w:val="pl-PL"/>
              </w:rPr>
              <w:t>, K.S1, K.S2, K.S3</w:t>
            </w:r>
          </w:p>
        </w:tc>
      </w:tr>
      <w:tr w:rsidR="002D4984" w:rsidRPr="0098741F" w14:paraId="56789080" w14:textId="639B20B9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557777" w14:textId="66698844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8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4D191" w14:textId="10A3FBEE" w:rsidR="002D4984" w:rsidRPr="00202898" w:rsidRDefault="002D4984" w:rsidP="004A349F">
            <w:pPr>
              <w:spacing w:afterLines="40" w:after="96"/>
              <w:jc w:val="both"/>
              <w:rPr>
                <w:iCs/>
                <w:color w:val="FF0000"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 xml:space="preserve">Farmakoterapia i leczenie żywieniowe w wieku starszym. – 8 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1433BBD" w14:textId="47157C19" w:rsidR="002D4984" w:rsidRPr="00726A65" w:rsidRDefault="00726A65" w:rsidP="002D4984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 w:rsidRPr="00726A65">
              <w:rPr>
                <w:iCs/>
                <w:sz w:val="20"/>
                <w:szCs w:val="20"/>
                <w:lang w:val="pl-PL"/>
              </w:rPr>
              <w:t>D.W5, D.W6, C.U15, D.U7, D.U8, D.U9,</w:t>
            </w:r>
            <w:r w:rsidR="007A4074">
              <w:rPr>
                <w:iCs/>
                <w:sz w:val="20"/>
                <w:szCs w:val="20"/>
                <w:lang w:val="pl-PL"/>
              </w:rPr>
              <w:t xml:space="preserve"> K.S1, K.S4, K.S5</w:t>
            </w:r>
          </w:p>
        </w:tc>
      </w:tr>
      <w:tr w:rsidR="002D4984" w:rsidRPr="0098741F" w14:paraId="36C6DE0E" w14:textId="0E5260D4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2A571EF2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ZAJĘCIA PRAKTYCZNE 9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413B9A11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Promowanie zdrowia u ludzi starszych i planowanie systemu profilaktyki chorób w wieku geriatrycznym</w:t>
            </w:r>
            <w:r>
              <w:rPr>
                <w:sz w:val="20"/>
                <w:szCs w:val="20"/>
                <w:lang w:val="pl-PL"/>
              </w:rPr>
              <w:t xml:space="preserve">. – 8 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9595ABE" w14:textId="1643DE04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W10, D.W11, D.W13, D.U14, D.U15</w:t>
            </w:r>
            <w:r w:rsidR="007A4074">
              <w:rPr>
                <w:sz w:val="20"/>
                <w:szCs w:val="20"/>
                <w:lang w:val="pl-PL"/>
              </w:rPr>
              <w:t>, K.S1, K.S4, K.S5</w:t>
            </w:r>
          </w:p>
        </w:tc>
      </w:tr>
      <w:tr w:rsidR="002D4984" w:rsidRPr="0098741F" w14:paraId="434DF1E5" w14:textId="7F06B33A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4692648E" w:rsidR="002D4984" w:rsidRPr="00347BBC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10:</w:t>
            </w:r>
          </w:p>
        </w:tc>
        <w:tc>
          <w:tcPr>
            <w:tcW w:w="523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526CC620" w:rsidR="002D4984" w:rsidRPr="00D739FF" w:rsidRDefault="002D4984" w:rsidP="004A349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F4914">
              <w:rPr>
                <w:sz w:val="20"/>
                <w:szCs w:val="20"/>
                <w:lang w:val="pl-PL"/>
              </w:rPr>
              <w:t>Ocena</w:t>
            </w:r>
            <w:r>
              <w:rPr>
                <w:sz w:val="20"/>
                <w:szCs w:val="20"/>
                <w:lang w:val="pl-PL"/>
              </w:rPr>
              <w:t xml:space="preserve"> dokumentacji</w:t>
            </w:r>
            <w:r w:rsidRPr="00FF4914">
              <w:rPr>
                <w:sz w:val="20"/>
                <w:szCs w:val="20"/>
                <w:lang w:val="pl-PL"/>
              </w:rPr>
              <w:t xml:space="preserve"> procesu pielęgnowania starszego pacjenta i podejmowanych działań przez studenta. </w:t>
            </w:r>
            <w:r>
              <w:rPr>
                <w:sz w:val="20"/>
                <w:szCs w:val="20"/>
                <w:lang w:val="pl-PL"/>
              </w:rPr>
              <w:t xml:space="preserve">– 8godz. </w:t>
            </w:r>
          </w:p>
        </w:tc>
        <w:tc>
          <w:tcPr>
            <w:tcW w:w="149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F16A983" w14:textId="63E22D5D" w:rsidR="002D4984" w:rsidRPr="00726A65" w:rsidRDefault="00726A65" w:rsidP="004A349F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26A65">
              <w:rPr>
                <w:sz w:val="20"/>
                <w:szCs w:val="20"/>
                <w:lang w:val="pl-PL"/>
              </w:rPr>
              <w:t>D.U1</w:t>
            </w:r>
            <w:r w:rsidR="007A4074">
              <w:rPr>
                <w:sz w:val="20"/>
                <w:szCs w:val="20"/>
                <w:lang w:val="pl-PL"/>
              </w:rPr>
              <w:t>, K.S1, K.S4, K.S5</w:t>
            </w:r>
          </w:p>
        </w:tc>
      </w:tr>
      <w:tr w:rsidR="002D4984" w14:paraId="41897265" w14:textId="1D4C9435" w:rsidTr="002D4984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525B6D" w14:textId="7B997F30" w:rsidR="002D4984" w:rsidRDefault="002D4984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23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2ECB4" w14:textId="0E9A3F57" w:rsidR="002D4984" w:rsidRPr="00202898" w:rsidRDefault="002D4984" w:rsidP="004A349F">
            <w:p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b/>
                <w:iCs/>
                <w:sz w:val="18"/>
                <w:szCs w:val="18"/>
                <w:lang w:val="pl-PL"/>
              </w:rPr>
              <w:t>Praca Własna Studenta</w:t>
            </w:r>
            <w:r w:rsidRPr="00202898">
              <w:rPr>
                <w:iCs/>
                <w:sz w:val="18"/>
                <w:szCs w:val="18"/>
                <w:lang w:val="pl-PL"/>
              </w:rPr>
              <w:t xml:space="preserve"> - przygotowany przez Studenta projekt procesu pielęgnowania oraz zalecenia dla pacjenta i jego rodziny na pods</w:t>
            </w:r>
            <w:r>
              <w:rPr>
                <w:iCs/>
                <w:sz w:val="18"/>
                <w:szCs w:val="18"/>
                <w:lang w:val="pl-PL"/>
              </w:rPr>
              <w:t>tawie analizy studium przypadku np.:</w:t>
            </w:r>
          </w:p>
          <w:p w14:paraId="20112776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a z chorobą Parkinsona</w:t>
            </w:r>
          </w:p>
          <w:p w14:paraId="0006DC5C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a z chorobą Alzheimera</w:t>
            </w:r>
          </w:p>
          <w:p w14:paraId="0C3DB4F4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 xml:space="preserve">Pacjenta z zespołem kruchości </w:t>
            </w:r>
          </w:p>
          <w:p w14:paraId="00B8ABE5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 xml:space="preserve">Pacjenta z objawami majaczenia po zabiegu operacyjnym </w:t>
            </w:r>
          </w:p>
          <w:p w14:paraId="40BE6D5D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 z chorobą niedokrwienną serca</w:t>
            </w:r>
          </w:p>
          <w:p w14:paraId="11875C73" w14:textId="77777777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 z cukrzycą typu 2</w:t>
            </w:r>
          </w:p>
          <w:p w14:paraId="63DB7DC0" w14:textId="60FB77AF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 z nadciśnieniem tętniczym</w:t>
            </w:r>
          </w:p>
          <w:p w14:paraId="2A2B5E73" w14:textId="5B8AF7CB" w:rsidR="002D4984" w:rsidRPr="00202898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Pacjent z depresją</w:t>
            </w:r>
          </w:p>
          <w:p w14:paraId="71231D31" w14:textId="1A9BF7AD" w:rsidR="002D4984" w:rsidRPr="002D4984" w:rsidRDefault="002D4984" w:rsidP="004A349F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 xml:space="preserve">Lub inną jednostką chorobowa </w:t>
            </w:r>
          </w:p>
          <w:p w14:paraId="678A591C" w14:textId="227145A4" w:rsidR="002D4984" w:rsidRPr="00202898" w:rsidRDefault="002D4984" w:rsidP="004A349F">
            <w:pPr>
              <w:spacing w:afterLines="40" w:after="96"/>
              <w:rPr>
                <w:i/>
                <w:iCs/>
                <w:color w:val="FF0000"/>
                <w:sz w:val="18"/>
                <w:szCs w:val="18"/>
                <w:lang w:val="pl-PL"/>
              </w:rPr>
            </w:pPr>
            <w:r w:rsidRPr="00202898">
              <w:rPr>
                <w:i/>
                <w:iCs/>
                <w:sz w:val="18"/>
                <w:szCs w:val="18"/>
                <w:lang w:val="pl-PL"/>
              </w:rPr>
              <w:t>Opis przypadku i ocena stanu pacjenta zgodna z kryteriami oceny  ustalonymi przez  zespół  programowy dla kierunku  Pielęgniarstwo</w:t>
            </w:r>
          </w:p>
        </w:tc>
        <w:tc>
          <w:tcPr>
            <w:tcW w:w="149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DDE7339" w14:textId="78E19D42" w:rsidR="002D4984" w:rsidRPr="002D4984" w:rsidRDefault="002D4984" w:rsidP="004A349F">
            <w:p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D.W.24; D.W.26; D.U.1; D.U.11; D.U.30.</w:t>
            </w:r>
          </w:p>
        </w:tc>
      </w:tr>
      <w:tr w:rsidR="004A349F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1C1B153A" w:rsidR="004A349F" w:rsidRPr="001543CD" w:rsidRDefault="004A349F" w:rsidP="002740F2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4A349F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210D12BC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>
              <w:rPr>
                <w:rFonts w:ascii="Arial" w:hAnsi="Arial" w:cs="Arial"/>
                <w:color w:val="00608B"/>
              </w:rPr>
              <w:t>- WYKŁAD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1F7E811D" w:rsidR="004A349F" w:rsidRPr="00202898" w:rsidRDefault="004A349F" w:rsidP="004A349F">
            <w:pPr>
              <w:pStyle w:val="Styltabeli2"/>
              <w:spacing w:afterLines="40" w:after="96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Wykład, Wykład on-line, Prezentacja multimedialna,</w:t>
            </w:r>
          </w:p>
        </w:tc>
      </w:tr>
      <w:tr w:rsidR="004A349F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5AF773C0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  <w:r>
              <w:rPr>
                <w:rFonts w:ascii="Arial" w:hAnsi="Arial" w:cs="Arial"/>
                <w:color w:val="00608B"/>
              </w:rPr>
              <w:t xml:space="preserve">- </w:t>
            </w:r>
            <w:r w:rsidRPr="00FE48B3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79E8B042" w:rsidR="004A349F" w:rsidRPr="00202898" w:rsidRDefault="004A349F" w:rsidP="004A349F">
            <w:pPr>
              <w:pStyle w:val="Styltabeli2"/>
              <w:spacing w:afterLines="40" w:after="96"/>
              <w:rPr>
                <w:rFonts w:ascii="Times New Roman" w:hAnsi="Times New Roman" w:cs="Times New Roman"/>
                <w:strike/>
                <w:color w:val="FF0000"/>
                <w:sz w:val="18"/>
                <w:szCs w:val="18"/>
              </w:rPr>
            </w:pPr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yskusja, </w:t>
            </w:r>
            <w:proofErr w:type="spellStart"/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ebryfing</w:t>
            </w:r>
            <w:proofErr w:type="spellEnd"/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proofErr w:type="spellStart"/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bryfing</w:t>
            </w:r>
            <w:proofErr w:type="spellEnd"/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 Ćwiczenia w warunkach symulowanych, Wirtualny pacjent, Symulowany Pacjent, Wysoka Wierność</w:t>
            </w:r>
          </w:p>
        </w:tc>
      </w:tr>
      <w:tr w:rsidR="004A349F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6D3323E4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  <w:r>
              <w:rPr>
                <w:rFonts w:ascii="Arial" w:hAnsi="Arial" w:cs="Arial"/>
                <w:color w:val="00608B"/>
              </w:rPr>
              <w:t xml:space="preserve"> – ZAJĘCIA PRAKTYCZN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6E367A2B" w:rsidR="004A349F" w:rsidRPr="00202898" w:rsidRDefault="004A349F" w:rsidP="004A349F">
            <w:pPr>
              <w:pStyle w:val="Styltabeli2"/>
              <w:spacing w:afterLines="40" w:after="96"/>
              <w:rPr>
                <w:rFonts w:ascii="Times New Roman" w:hAnsi="Times New Roman" w:cs="Times New Roman"/>
                <w:strike/>
                <w:color w:val="FF0000"/>
                <w:sz w:val="18"/>
                <w:szCs w:val="18"/>
              </w:rPr>
            </w:pPr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yskusja, Analiza przypadku, Burza mózgów, Pokaz, Nauczanie przy łóżk</w:t>
            </w:r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 chorego, Ćwiczenia</w:t>
            </w:r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praktyczne, </w:t>
            </w:r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struktaż wstępny, bieżący , końcowy</w:t>
            </w:r>
          </w:p>
        </w:tc>
      </w:tr>
      <w:tr w:rsidR="004A349F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5E10D5C5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  <w:r>
              <w:rPr>
                <w:rFonts w:ascii="Arial" w:hAnsi="Arial" w:cs="Arial"/>
                <w:color w:val="00608B"/>
              </w:rPr>
              <w:t>- PW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4FCFBC7D" w:rsidR="004A349F" w:rsidRPr="00202898" w:rsidRDefault="004A349F" w:rsidP="004A349F">
            <w:pPr>
              <w:pStyle w:val="Styltabeli2"/>
              <w:spacing w:afterLines="40" w:after="96"/>
              <w:rPr>
                <w:rFonts w:ascii="Times New Roman" w:hAnsi="Times New Roman" w:cs="Times New Roman"/>
                <w:i/>
                <w:iCs/>
                <w:color w:val="FF0000"/>
                <w:sz w:val="18"/>
                <w:szCs w:val="18"/>
              </w:rPr>
            </w:pPr>
            <w:r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ium przypadku</w:t>
            </w:r>
            <w:r w:rsidR="004B2B10" w:rsidRPr="0020289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– przygotowanie opisu przypadku w ramach samokształcenia</w:t>
            </w:r>
          </w:p>
        </w:tc>
      </w:tr>
      <w:tr w:rsidR="004A349F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4EA6F613" w:rsidR="004A349F" w:rsidRPr="001543CD" w:rsidRDefault="004A349F" w:rsidP="002740F2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4A349F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4A349F" w:rsidRPr="003D7426" w:rsidRDefault="004A349F" w:rsidP="004A349F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63A16417" w:rsidR="004A349F" w:rsidRPr="00202898" w:rsidRDefault="004A349F" w:rsidP="004A349F">
            <w:pPr>
              <w:spacing w:afterLines="40" w:after="96" w:line="276" w:lineRule="auto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118</w:t>
            </w:r>
          </w:p>
        </w:tc>
      </w:tr>
      <w:tr w:rsidR="004A349F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4CB7023C" w:rsidR="004A349F" w:rsidRPr="00202898" w:rsidRDefault="004A349F" w:rsidP="004A349F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17</w:t>
            </w:r>
          </w:p>
        </w:tc>
      </w:tr>
      <w:tr w:rsidR="004A349F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4A349F" w:rsidRPr="00347BBC" w:rsidRDefault="004A349F" w:rsidP="004A349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513BE9C5" w:rsidR="004A349F" w:rsidRPr="00202898" w:rsidRDefault="004A349F" w:rsidP="004A349F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135</w:t>
            </w:r>
          </w:p>
        </w:tc>
      </w:tr>
      <w:tr w:rsidR="004A349F" w:rsidRPr="003769E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4A349F" w:rsidRPr="0037612C" w:rsidRDefault="004A349F" w:rsidP="004A349F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4A349F" w:rsidRPr="0098741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D0D9B" w14:textId="130C2A66" w:rsidR="004A349F" w:rsidRPr="00202898" w:rsidRDefault="004A349F" w:rsidP="004A349F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lastRenderedPageBreak/>
              <w:t>Wszystkie zajęcia są obowiązkowe.</w:t>
            </w:r>
          </w:p>
          <w:p w14:paraId="54C3566E" w14:textId="42AE2FF5" w:rsidR="00292F8F" w:rsidRPr="00651358" w:rsidRDefault="00292F8F" w:rsidP="004A349F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651358">
              <w:rPr>
                <w:b/>
                <w:sz w:val="18"/>
                <w:szCs w:val="18"/>
                <w:lang w:val="pl-PL"/>
              </w:rPr>
              <w:t>Przedmiot kończy się egzaminem</w:t>
            </w:r>
            <w:r w:rsidR="006F03C8" w:rsidRPr="00651358">
              <w:rPr>
                <w:b/>
                <w:sz w:val="18"/>
                <w:szCs w:val="18"/>
                <w:lang w:val="pl-PL"/>
              </w:rPr>
              <w:t xml:space="preserve"> po V semestrze.</w:t>
            </w:r>
          </w:p>
          <w:p w14:paraId="08ADB10D" w14:textId="7104CC50" w:rsidR="00292F8F" w:rsidRPr="00651358" w:rsidRDefault="00292F8F" w:rsidP="004A349F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651358">
              <w:rPr>
                <w:b/>
                <w:sz w:val="18"/>
                <w:szCs w:val="18"/>
                <w:lang w:val="pl-PL"/>
              </w:rPr>
              <w:t>Zajęcia praktyczne kończą się zaliczeniem z oceną</w:t>
            </w:r>
            <w:r w:rsidR="006F03C8" w:rsidRPr="00651358">
              <w:rPr>
                <w:b/>
                <w:sz w:val="18"/>
                <w:szCs w:val="18"/>
                <w:lang w:val="pl-PL"/>
              </w:rPr>
              <w:t>.</w:t>
            </w:r>
          </w:p>
          <w:p w14:paraId="2E2FFA7B" w14:textId="07A1E6F6" w:rsidR="004A349F" w:rsidRPr="00202898" w:rsidRDefault="006F03C8" w:rsidP="004A349F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Warunki dopuszczenia</w:t>
            </w:r>
            <w:r w:rsidR="00292F8F" w:rsidRPr="00202898">
              <w:rPr>
                <w:sz w:val="18"/>
                <w:szCs w:val="18"/>
                <w:lang w:val="pl-PL"/>
              </w:rPr>
              <w:t xml:space="preserve"> do egz</w:t>
            </w:r>
            <w:r w:rsidRPr="00202898">
              <w:rPr>
                <w:sz w:val="18"/>
                <w:szCs w:val="18"/>
                <w:lang w:val="pl-PL"/>
              </w:rPr>
              <w:t>aminu</w:t>
            </w:r>
            <w:r w:rsidR="00292F8F" w:rsidRPr="00202898">
              <w:rPr>
                <w:sz w:val="18"/>
                <w:szCs w:val="18"/>
                <w:lang w:val="pl-PL"/>
              </w:rPr>
              <w:t>:</w:t>
            </w:r>
          </w:p>
          <w:p w14:paraId="1813EE5A" w14:textId="4EF3BD79" w:rsidR="004A349F" w:rsidRDefault="004A349F" w:rsidP="004A349F">
            <w:pPr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1.</w:t>
            </w:r>
            <w:r w:rsidR="00C2548D">
              <w:rPr>
                <w:sz w:val="18"/>
                <w:szCs w:val="18"/>
                <w:lang w:val="pl-PL"/>
              </w:rPr>
              <w:t xml:space="preserve">obecność na wykładach, 2. </w:t>
            </w:r>
            <w:r w:rsidRPr="00202898">
              <w:rPr>
                <w:sz w:val="18"/>
                <w:szCs w:val="18"/>
                <w:lang w:val="pl-PL"/>
              </w:rPr>
              <w:t>uzyskanie z</w:t>
            </w:r>
            <w:r w:rsidR="00C2548D">
              <w:rPr>
                <w:sz w:val="18"/>
                <w:szCs w:val="18"/>
                <w:lang w:val="pl-PL"/>
              </w:rPr>
              <w:t>aliczenia z zajęć praktycznych 3</w:t>
            </w:r>
            <w:r w:rsidRPr="00202898">
              <w:rPr>
                <w:sz w:val="18"/>
                <w:szCs w:val="18"/>
                <w:lang w:val="pl-PL"/>
              </w:rPr>
              <w:t>.zaliczenie godzin bez udziału nauczyc</w:t>
            </w:r>
            <w:r w:rsidR="00C2548D">
              <w:rPr>
                <w:sz w:val="18"/>
                <w:szCs w:val="18"/>
                <w:lang w:val="pl-PL"/>
              </w:rPr>
              <w:t>iela (praca własna studenta).</w:t>
            </w:r>
          </w:p>
          <w:p w14:paraId="74ECC54E" w14:textId="33F8F39D" w:rsidR="00B40A08" w:rsidRPr="00202898" w:rsidRDefault="00B40A08" w:rsidP="004A349F">
            <w:pPr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Warunki zaliczenia zajęć praktycznych:</w:t>
            </w:r>
          </w:p>
          <w:p w14:paraId="4FABB29C" w14:textId="55CEF0F7" w:rsidR="004A349F" w:rsidRPr="00202898" w:rsidRDefault="00B40A08" w:rsidP="004A349F">
            <w:pPr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1</w:t>
            </w:r>
            <w:r w:rsidR="00292F8F" w:rsidRPr="00202898">
              <w:rPr>
                <w:sz w:val="18"/>
                <w:szCs w:val="18"/>
                <w:lang w:val="pl-PL"/>
              </w:rPr>
              <w:t xml:space="preserve">. </w:t>
            </w:r>
            <w:r w:rsidR="004A349F" w:rsidRPr="00202898">
              <w:rPr>
                <w:sz w:val="18"/>
                <w:szCs w:val="18"/>
                <w:lang w:val="pl-PL"/>
              </w:rPr>
              <w:t>obowiązkowa obecność na zajęciach 2.przestrzeganie regulaminu zajęć praktycznych 3.oddanie dokumentacji procesu piel</w:t>
            </w:r>
            <w:r w:rsidR="00C2548D">
              <w:rPr>
                <w:sz w:val="18"/>
                <w:szCs w:val="18"/>
                <w:lang w:val="pl-PL"/>
              </w:rPr>
              <w:t xml:space="preserve">ęgnowania (i/lub raportu), </w:t>
            </w:r>
            <w:r w:rsidR="004A349F" w:rsidRPr="00202898">
              <w:rPr>
                <w:sz w:val="18"/>
                <w:szCs w:val="18"/>
                <w:lang w:val="pl-PL"/>
              </w:rPr>
              <w:t>4.zaliczenie tematów zajęć 5.zaliczenie efektów uczenia się- wg dzienniczka umiejętności</w:t>
            </w:r>
          </w:p>
          <w:p w14:paraId="1609A7F6" w14:textId="557444D3" w:rsidR="004A349F" w:rsidRPr="00B40A08" w:rsidRDefault="002E1C35" w:rsidP="00B40A08">
            <w:pPr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Zaliczenie efektów uczenia się realizowanych na poszczególnych formach zajęć przeprowadza się w oparciu</w:t>
            </w:r>
            <w:r w:rsidR="00202898" w:rsidRPr="00202898">
              <w:rPr>
                <w:sz w:val="18"/>
                <w:szCs w:val="18"/>
                <w:lang w:val="pl-PL"/>
              </w:rPr>
              <w:t xml:space="preserve"> o  kryteria</w:t>
            </w:r>
            <w:r w:rsidRPr="00202898">
              <w:rPr>
                <w:sz w:val="18"/>
                <w:szCs w:val="18"/>
                <w:lang w:val="pl-PL"/>
              </w:rPr>
              <w:t xml:space="preserve"> oceniania ustalone prze zespół program</w:t>
            </w:r>
            <w:r w:rsidR="00C2548D">
              <w:rPr>
                <w:sz w:val="18"/>
                <w:szCs w:val="18"/>
                <w:lang w:val="pl-PL"/>
              </w:rPr>
              <w:t>owy dla kierunku P</w:t>
            </w:r>
            <w:r w:rsidR="00B40A08">
              <w:rPr>
                <w:sz w:val="18"/>
                <w:szCs w:val="18"/>
                <w:lang w:val="pl-PL"/>
              </w:rPr>
              <w:t>ielęgniarstwo</w:t>
            </w:r>
          </w:p>
        </w:tc>
      </w:tr>
      <w:tr w:rsidR="004A349F" w:rsidRPr="001543CD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4A349F" w:rsidRPr="001543CD" w:rsidRDefault="004A349F" w:rsidP="004A349F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(WERYFIKACJA EFEKTÓW UCZENIA SIĘ)</w:t>
            </w:r>
          </w:p>
        </w:tc>
      </w:tr>
      <w:tr w:rsidR="00292F8F" w:rsidRPr="0098741F" w14:paraId="77DAD077" w14:textId="77777777" w:rsidTr="00505DEC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DAD177B" w:rsidR="00292F8F" w:rsidRPr="00347BBC" w:rsidRDefault="00292F8F" w:rsidP="002740F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BF5A0" w14:textId="536094E2" w:rsidR="00292F8F" w:rsidRPr="00202898" w:rsidRDefault="00292F8F" w:rsidP="00292F8F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Test wielokrotnego wyboru, odpowiedź ustna lub pisemna</w:t>
            </w:r>
          </w:p>
        </w:tc>
      </w:tr>
      <w:tr w:rsidR="00292F8F" w:rsidRPr="0098741F" w14:paraId="798C4FFF" w14:textId="77777777" w:rsidTr="00505DE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24AC0637" w:rsidR="00292F8F" w:rsidRPr="00347BBC" w:rsidRDefault="00292F8F" w:rsidP="002740F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474A9FB0" w:rsidR="00292F8F" w:rsidRPr="00202898" w:rsidRDefault="00505DEC" w:rsidP="00292F8F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S</w:t>
            </w:r>
            <w:r w:rsidR="00292F8F" w:rsidRPr="00202898">
              <w:rPr>
                <w:sz w:val="18"/>
                <w:szCs w:val="18"/>
                <w:lang w:val="pl-PL"/>
              </w:rPr>
              <w:t>prawdzian praktyczny, obserwacja wykonywanych procedur, opracowanie raportu pielęgniarskiego, opracowanie dokumentacji procesu pielęgnowania i całościowej oceny geriatrycznej</w:t>
            </w:r>
            <w:r w:rsidR="002E1C35" w:rsidRPr="00202898">
              <w:rPr>
                <w:sz w:val="18"/>
                <w:szCs w:val="18"/>
                <w:lang w:val="pl-PL"/>
              </w:rPr>
              <w:t xml:space="preserve">, </w:t>
            </w:r>
          </w:p>
        </w:tc>
      </w:tr>
      <w:tr w:rsidR="00292F8F" w:rsidRPr="0098741F" w14:paraId="59F509B5" w14:textId="77777777" w:rsidTr="00505DE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50FC11B2" w:rsidR="00292F8F" w:rsidRPr="00347BBC" w:rsidRDefault="00292F8F" w:rsidP="002740F2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2AE05B89" w:rsidR="00292F8F" w:rsidRPr="00202898" w:rsidRDefault="00505DEC" w:rsidP="00292F8F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A</w:t>
            </w:r>
            <w:r w:rsidR="00292F8F" w:rsidRPr="00202898">
              <w:rPr>
                <w:sz w:val="18"/>
                <w:szCs w:val="18"/>
                <w:lang w:val="pl-PL"/>
              </w:rPr>
              <w:t>ktywność na zajęciach, obserwacja zachowania wobec pacjentów, kolegów, ocena pracy w grupie.</w:t>
            </w:r>
          </w:p>
        </w:tc>
      </w:tr>
      <w:tr w:rsidR="00292F8F" w:rsidRPr="0098741F" w14:paraId="73F174D0" w14:textId="77777777" w:rsidTr="00505DE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292F8F" w:rsidRPr="00347BBC" w:rsidRDefault="00292F8F" w:rsidP="00292F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22BE" w14:textId="7E51C958" w:rsidR="00292F8F" w:rsidRPr="00202898" w:rsidRDefault="00292F8F" w:rsidP="00292F8F">
            <w:pPr>
              <w:spacing w:afterLines="40" w:after="96"/>
              <w:rPr>
                <w:iCs/>
                <w:sz w:val="18"/>
                <w:szCs w:val="18"/>
                <w:lang w:val="pl-PL"/>
              </w:rPr>
            </w:pPr>
            <w:r w:rsidRPr="00202898">
              <w:rPr>
                <w:iCs/>
                <w:sz w:val="18"/>
                <w:szCs w:val="18"/>
                <w:lang w:val="pl-PL"/>
              </w:rPr>
              <w:t>Aktywność własna Studenta, proces pielęgnowania na podstawie studium przypadku</w:t>
            </w:r>
          </w:p>
        </w:tc>
      </w:tr>
      <w:tr w:rsidR="00292F8F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6012A69B" w:rsidR="00292F8F" w:rsidRPr="00347BBC" w:rsidRDefault="00292F8F" w:rsidP="002740F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5DF9BB97" w:rsidR="00292F8F" w:rsidRPr="00202898" w:rsidRDefault="00292F8F" w:rsidP="00292F8F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Kolokwium, Aktywność na zajęciac</w:t>
            </w:r>
            <w:r w:rsidR="00247966">
              <w:rPr>
                <w:sz w:val="18"/>
                <w:szCs w:val="18"/>
                <w:lang w:val="pl-PL"/>
              </w:rPr>
              <w:t>h, Studium przypadku, Test wielo</w:t>
            </w:r>
            <w:r w:rsidRPr="00202898">
              <w:rPr>
                <w:sz w:val="18"/>
                <w:szCs w:val="18"/>
                <w:lang w:val="pl-PL"/>
              </w:rPr>
              <w:t>krotnego wyboru, Ćwiczenia praktyczne, Raport pielęgniarski, Dokumentacja procesu pielęgnowania</w:t>
            </w:r>
            <w:r w:rsidR="002E1C35" w:rsidRPr="00202898">
              <w:rPr>
                <w:sz w:val="18"/>
                <w:szCs w:val="18"/>
                <w:lang w:val="pl-PL"/>
              </w:rPr>
              <w:t xml:space="preserve"> - </w:t>
            </w:r>
          </w:p>
        </w:tc>
      </w:tr>
      <w:tr w:rsidR="00292F8F" w:rsidRPr="003769E8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1913FFFA" w:rsidR="00292F8F" w:rsidRPr="00347BBC" w:rsidRDefault="00292F8F" w:rsidP="00292F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292F8F" w:rsidRPr="00347BBC" w:rsidRDefault="00292F8F" w:rsidP="00292F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08E538" w14:textId="37FC54E0" w:rsidR="00200C26" w:rsidRPr="00202898" w:rsidRDefault="00200C26" w:rsidP="00200C26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 xml:space="preserve">Termin I: Test </w:t>
            </w:r>
            <w:r w:rsidR="004B2B10" w:rsidRPr="00202898">
              <w:rPr>
                <w:sz w:val="18"/>
                <w:szCs w:val="18"/>
                <w:lang w:val="pl-PL"/>
              </w:rPr>
              <w:t xml:space="preserve">wielokrotnego wyboru </w:t>
            </w:r>
            <w:r w:rsidRPr="00202898">
              <w:rPr>
                <w:sz w:val="18"/>
                <w:szCs w:val="18"/>
                <w:lang w:val="pl-PL"/>
              </w:rPr>
              <w:t>40</w:t>
            </w:r>
            <w:r w:rsidR="004B2B10" w:rsidRPr="00202898">
              <w:rPr>
                <w:sz w:val="18"/>
                <w:szCs w:val="18"/>
                <w:lang w:val="pl-PL"/>
              </w:rPr>
              <w:t xml:space="preserve">-50 </w:t>
            </w:r>
            <w:r w:rsidRPr="00202898">
              <w:rPr>
                <w:sz w:val="18"/>
                <w:szCs w:val="18"/>
                <w:lang w:val="pl-PL"/>
              </w:rPr>
              <w:t xml:space="preserve"> pytań</w:t>
            </w:r>
          </w:p>
          <w:p w14:paraId="3C4E6E6D" w14:textId="79C620C7" w:rsidR="00200C26" w:rsidRPr="00202898" w:rsidRDefault="00200C26" w:rsidP="00200C26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 xml:space="preserve">Termin II: Test </w:t>
            </w:r>
            <w:r w:rsidR="004B2B10" w:rsidRPr="00202898">
              <w:rPr>
                <w:sz w:val="18"/>
                <w:szCs w:val="18"/>
                <w:lang w:val="pl-PL"/>
              </w:rPr>
              <w:t xml:space="preserve">wielokrotnego wyboru </w:t>
            </w:r>
            <w:r w:rsidRPr="00202898">
              <w:rPr>
                <w:sz w:val="18"/>
                <w:szCs w:val="18"/>
                <w:lang w:val="pl-PL"/>
              </w:rPr>
              <w:t>40</w:t>
            </w:r>
            <w:r w:rsidR="004B2B10" w:rsidRPr="00202898">
              <w:rPr>
                <w:sz w:val="18"/>
                <w:szCs w:val="18"/>
                <w:lang w:val="pl-PL"/>
              </w:rPr>
              <w:t>-50</w:t>
            </w:r>
            <w:r w:rsidRPr="00202898">
              <w:rPr>
                <w:sz w:val="18"/>
                <w:szCs w:val="18"/>
                <w:lang w:val="pl-PL"/>
              </w:rPr>
              <w:t xml:space="preserve"> pytań lub ustna odpowiedź na 3 pytania otwarte </w:t>
            </w:r>
          </w:p>
          <w:p w14:paraId="53F4CD3E" w14:textId="3DE3F19E" w:rsidR="00292F8F" w:rsidRPr="00202898" w:rsidRDefault="00292F8F" w:rsidP="00292F8F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</w:tc>
      </w:tr>
      <w:tr w:rsidR="00292F8F" w:rsidRPr="003769E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292F8F" w:rsidRPr="001543CD" w:rsidRDefault="00292F8F" w:rsidP="00292F8F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651358" w:rsidRPr="0098741F" w14:paraId="6EEBDDC5" w14:textId="77777777" w:rsidTr="00F73EB4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DA05D" w14:textId="37EF1942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2,0 (niedostateczną)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A8CD91" w14:textId="77777777" w:rsidR="00651358" w:rsidRPr="00651358" w:rsidRDefault="00651358" w:rsidP="00651358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3CDCF26E" w14:textId="77777777" w:rsidR="00651358" w:rsidRPr="00651358" w:rsidRDefault="00651358" w:rsidP="00651358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 xml:space="preserve">Umiejętności: efekty uczenia się nie są opanowane na poziomie podstawowym, mimo ukierunkowania nauczyciela; brak aktywności na zajęciach; nie podejmuje współpracy w </w:t>
            </w:r>
            <w:proofErr w:type="spellStart"/>
            <w:r w:rsidRPr="00651358">
              <w:rPr>
                <w:sz w:val="20"/>
                <w:szCs w:val="20"/>
              </w:rPr>
              <w:t>zespole.</w:t>
            </w:r>
            <w:proofErr w:type="spellEnd"/>
          </w:p>
          <w:p w14:paraId="4C5834BC" w14:textId="00905A18" w:rsidR="00651358" w:rsidRPr="00651358" w:rsidRDefault="00651358" w:rsidP="00651358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 xml:space="preserve">Kompetencje społeczne: efekty uczenia </w:t>
            </w:r>
            <w:proofErr w:type="spellStart"/>
            <w:r w:rsidRPr="00651358">
              <w:rPr>
                <w:sz w:val="20"/>
                <w:szCs w:val="20"/>
              </w:rPr>
              <w:t>się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opanowane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na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poziomie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niezadowalającym</w:t>
            </w:r>
            <w:proofErr w:type="spellEnd"/>
            <w:r w:rsidRPr="00651358">
              <w:rPr>
                <w:sz w:val="20"/>
                <w:szCs w:val="20"/>
              </w:rPr>
              <w:t xml:space="preserve">; </w:t>
            </w:r>
            <w:proofErr w:type="spellStart"/>
            <w:r w:rsidRPr="00651358">
              <w:rPr>
                <w:sz w:val="20"/>
                <w:szCs w:val="20"/>
              </w:rPr>
              <w:t>brak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poszanowania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zasad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współpracy</w:t>
            </w:r>
            <w:proofErr w:type="spellEnd"/>
            <w:r w:rsidRPr="00651358">
              <w:rPr>
                <w:sz w:val="20"/>
                <w:szCs w:val="20"/>
              </w:rPr>
              <w:t xml:space="preserve">, </w:t>
            </w:r>
            <w:proofErr w:type="spellStart"/>
            <w:r w:rsidRPr="00651358">
              <w:rPr>
                <w:sz w:val="20"/>
                <w:szCs w:val="20"/>
              </w:rPr>
              <w:t>empatii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i</w:t>
            </w:r>
            <w:proofErr w:type="spellEnd"/>
            <w:r w:rsidRPr="00651358">
              <w:rPr>
                <w:sz w:val="20"/>
                <w:szCs w:val="20"/>
              </w:rPr>
              <w:t xml:space="preserve"> </w:t>
            </w:r>
            <w:proofErr w:type="spellStart"/>
            <w:r w:rsidRPr="00651358">
              <w:rPr>
                <w:sz w:val="20"/>
                <w:szCs w:val="20"/>
              </w:rPr>
              <w:t>odpowiedzialności</w:t>
            </w:r>
            <w:proofErr w:type="spellEnd"/>
          </w:p>
        </w:tc>
      </w:tr>
      <w:tr w:rsidR="00651358" w:rsidRPr="0098741F" w14:paraId="40BB5497" w14:textId="284958B4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91B37C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9EA6" w14:textId="77777777" w:rsidR="00651358" w:rsidRPr="00651358" w:rsidRDefault="00651358" w:rsidP="00651358">
            <w:pPr>
              <w:pStyle w:val="NormalnyWeb"/>
              <w:numPr>
                <w:ilvl w:val="0"/>
                <w:numId w:val="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7E626697" w14:textId="77777777" w:rsidR="00651358" w:rsidRPr="00651358" w:rsidRDefault="00651358" w:rsidP="00651358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20DCC7C9" w14:textId="6C0E5F14" w:rsidR="00651358" w:rsidRPr="00651358" w:rsidRDefault="00651358" w:rsidP="00651358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651358" w:rsidRPr="0098741F" w14:paraId="3642D4D9" w14:textId="23329713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02EDB93C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3,5 (dostateczn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7DAF5" w14:textId="77777777" w:rsidR="00651358" w:rsidRPr="00651358" w:rsidRDefault="00651358" w:rsidP="00651358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4BD2B6D2" w14:textId="77777777" w:rsidR="00651358" w:rsidRPr="00651358" w:rsidRDefault="00651358" w:rsidP="00651358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66DA7B02" w14:textId="5FC60C4C" w:rsidR="00651358" w:rsidRPr="00651358" w:rsidRDefault="00651358" w:rsidP="00651358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651358" w:rsidRPr="0098741F" w14:paraId="01D080D6" w14:textId="4E1E5B5E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6FBC94B8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24B82" w14:textId="77777777" w:rsidR="00651358" w:rsidRPr="00651358" w:rsidRDefault="00651358" w:rsidP="00651358">
            <w:pPr>
              <w:pStyle w:val="NormalnyWeb"/>
              <w:numPr>
                <w:ilvl w:val="0"/>
                <w:numId w:val="1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5E8EFBB0" w14:textId="77777777" w:rsidR="00651358" w:rsidRPr="00651358" w:rsidRDefault="00651358" w:rsidP="00651358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DA3FEAF" w14:textId="4540B5E5" w:rsidR="00651358" w:rsidRPr="00651358" w:rsidRDefault="00651358" w:rsidP="00651358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651358" w:rsidRPr="0098741F" w14:paraId="79550A66" w14:textId="4A35AFEA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5E9C797F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5  (dobr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DF4E0" w14:textId="77777777" w:rsidR="00651358" w:rsidRPr="00651358" w:rsidRDefault="00651358" w:rsidP="00651358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703608F2" w14:textId="77777777" w:rsidR="00651358" w:rsidRPr="00651358" w:rsidRDefault="00651358" w:rsidP="00651358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8AA729C" w14:textId="43A37115" w:rsidR="00651358" w:rsidRPr="00651358" w:rsidRDefault="00651358" w:rsidP="00651358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651358" w:rsidRPr="0098741F" w14:paraId="7398493E" w14:textId="0D246D26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26B6ED" w14:textId="35C4BF63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5,0 (bardzo dobr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F1307" w14:textId="77777777" w:rsidR="00651358" w:rsidRPr="00651358" w:rsidRDefault="00651358" w:rsidP="00651358">
            <w:pPr>
              <w:pStyle w:val="NormalnyWeb"/>
              <w:numPr>
                <w:ilvl w:val="0"/>
                <w:numId w:val="1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602B3752" w14:textId="77777777" w:rsidR="00651358" w:rsidRPr="00651358" w:rsidRDefault="00651358" w:rsidP="00651358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497BF2D1" w14:textId="340FE0AE" w:rsidR="00651358" w:rsidRPr="00651358" w:rsidRDefault="00651358" w:rsidP="00651358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651358" w:rsidRPr="0098741F" w14:paraId="2D1FDE13" w14:textId="0074E0D6" w:rsidTr="00F73EB4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3EC9F5" w14:textId="06387A3C" w:rsidR="00651358" w:rsidRPr="00651358" w:rsidRDefault="00651358" w:rsidP="00651358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6,0 (celując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610FC" w14:textId="77777777" w:rsidR="00651358" w:rsidRPr="00651358" w:rsidRDefault="00651358" w:rsidP="00651358">
            <w:pPr>
              <w:pStyle w:val="NormalnyWeb"/>
              <w:numPr>
                <w:ilvl w:val="0"/>
                <w:numId w:val="15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2BA66EFE" w14:textId="77777777" w:rsidR="00651358" w:rsidRPr="00651358" w:rsidRDefault="00651358" w:rsidP="00651358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1EE20F31" w14:textId="10C689F0" w:rsidR="00651358" w:rsidRPr="00651358" w:rsidRDefault="00651358" w:rsidP="00651358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  <w:bookmarkStart w:id="0" w:name="_GoBack"/>
        <w:bookmarkEnd w:id="0"/>
      </w:tr>
      <w:tr w:rsidR="00651358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651358" w:rsidRPr="0037612C" w:rsidRDefault="00651358" w:rsidP="00651358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A202CD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651358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8F586" w14:textId="70451EEB" w:rsidR="00651358" w:rsidRPr="00202898" w:rsidRDefault="00651358" w:rsidP="00651358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 xml:space="preserve">[1]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Wieczorowska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–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Tobis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Katarzyna,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Talarska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Dorota Geriatria i pielęgniarstwo geriatryczne. Wydawnictwo lekarskie PZWL, Warszawa, 2020.</w:t>
            </w:r>
          </w:p>
          <w:p w14:paraId="03EFED05" w14:textId="29725245" w:rsidR="00651358" w:rsidRPr="00202898" w:rsidRDefault="00651358" w:rsidP="00651358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[2]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Muszalik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 Marta Problemy pielęgniarstwa geriatrycznego. Wydawnictwo lekarskie PZWL, Warszawa, 2020.</w:t>
            </w:r>
          </w:p>
        </w:tc>
      </w:tr>
      <w:tr w:rsidR="00651358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651358" w:rsidRPr="00202898" w:rsidRDefault="00651358" w:rsidP="00651358">
            <w:pPr>
              <w:jc w:val="center"/>
              <w:rPr>
                <w:b/>
                <w:sz w:val="18"/>
                <w:szCs w:val="18"/>
                <w:lang w:val="pl-PL"/>
              </w:rPr>
            </w:pPr>
            <w:r w:rsidRPr="00202898">
              <w:rPr>
                <w:b/>
                <w:color w:val="FFFFFF" w:themeColor="background1"/>
                <w:sz w:val="18"/>
                <w:szCs w:val="18"/>
              </w:rPr>
              <w:t>LITERATURA UZUPEŁNIAJĄCA</w:t>
            </w:r>
          </w:p>
        </w:tc>
      </w:tr>
      <w:tr w:rsidR="00651358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2610" w14:textId="316556D4" w:rsidR="00651358" w:rsidRPr="00202898" w:rsidRDefault="00651358" w:rsidP="006513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202898">
              <w:rPr>
                <w:sz w:val="18"/>
                <w:szCs w:val="18"/>
                <w:lang w:val="pl-PL"/>
              </w:rPr>
              <w:t>[1]</w:t>
            </w:r>
            <w:r w:rsidRPr="00202898">
              <w:rPr>
                <w:sz w:val="18"/>
                <w:szCs w:val="18"/>
              </w:rPr>
              <w:t xml:space="preserve">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Szwałkiewicz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Elżbieta,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Talarska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Dorota,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Wieczorowska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– </w:t>
            </w:r>
            <w:proofErr w:type="spellStart"/>
            <w:r w:rsidRPr="00202898">
              <w:rPr>
                <w:sz w:val="18"/>
                <w:szCs w:val="18"/>
                <w:lang w:val="pl-PL"/>
              </w:rPr>
              <w:t>Tobis</w:t>
            </w:r>
            <w:proofErr w:type="spellEnd"/>
            <w:r w:rsidRPr="00202898">
              <w:rPr>
                <w:sz w:val="18"/>
                <w:szCs w:val="18"/>
                <w:lang w:val="pl-PL"/>
              </w:rPr>
              <w:t xml:space="preserve"> Katarzyna Opieka nad osobami przewlekle chorymi w wieku podeszły i niesamodzielnymi. Wydawnictwo lekarskie PZWL, Warszawa, 2020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C111B" w14:textId="77777777" w:rsidR="00AD1F77" w:rsidRDefault="00AD1F77" w:rsidP="003D4ABA">
      <w:r>
        <w:separator/>
      </w:r>
    </w:p>
  </w:endnote>
  <w:endnote w:type="continuationSeparator" w:id="0">
    <w:p w14:paraId="77B24F93" w14:textId="77777777" w:rsidR="00AD1F77" w:rsidRDefault="00AD1F77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33D7DB87" w:rsidR="00505DEC" w:rsidRDefault="00505DEC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651358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9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651358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0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505DEC" w:rsidRPr="0099074A" w:rsidRDefault="00505DEC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ABAF8" w14:textId="77777777" w:rsidR="00AD1F77" w:rsidRDefault="00AD1F77" w:rsidP="003D4ABA">
      <w:r>
        <w:separator/>
      </w:r>
    </w:p>
  </w:footnote>
  <w:footnote w:type="continuationSeparator" w:id="0">
    <w:p w14:paraId="211F0F32" w14:textId="77777777" w:rsidR="00AD1F77" w:rsidRDefault="00AD1F77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5066"/>
    <w:multiLevelType w:val="hybridMultilevel"/>
    <w:tmpl w:val="43603A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9"/>
  </w:num>
  <w:num w:numId="5">
    <w:abstractNumId w:val="8"/>
  </w:num>
  <w:num w:numId="6">
    <w:abstractNumId w:val="1"/>
  </w:num>
  <w:num w:numId="7">
    <w:abstractNumId w:val="2"/>
  </w:num>
  <w:num w:numId="8">
    <w:abstractNumId w:val="11"/>
  </w:num>
  <w:num w:numId="9">
    <w:abstractNumId w:val="5"/>
  </w:num>
  <w:num w:numId="10">
    <w:abstractNumId w:val="10"/>
  </w:num>
  <w:num w:numId="11">
    <w:abstractNumId w:val="4"/>
  </w:num>
  <w:num w:numId="12">
    <w:abstractNumId w:val="13"/>
  </w:num>
  <w:num w:numId="13">
    <w:abstractNumId w:val="12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01A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5726A"/>
    <w:rsid w:val="0006393C"/>
    <w:rsid w:val="00065DE9"/>
    <w:rsid w:val="00070142"/>
    <w:rsid w:val="00070346"/>
    <w:rsid w:val="00084DDC"/>
    <w:rsid w:val="00084F62"/>
    <w:rsid w:val="00086154"/>
    <w:rsid w:val="000911B0"/>
    <w:rsid w:val="00093DBF"/>
    <w:rsid w:val="000B2049"/>
    <w:rsid w:val="000B25BB"/>
    <w:rsid w:val="000B5B13"/>
    <w:rsid w:val="000D1CE6"/>
    <w:rsid w:val="000E454E"/>
    <w:rsid w:val="000F12EB"/>
    <w:rsid w:val="000F4984"/>
    <w:rsid w:val="000F78E9"/>
    <w:rsid w:val="00103793"/>
    <w:rsid w:val="00104CD6"/>
    <w:rsid w:val="00107E2D"/>
    <w:rsid w:val="00115168"/>
    <w:rsid w:val="00123359"/>
    <w:rsid w:val="00147012"/>
    <w:rsid w:val="00153C80"/>
    <w:rsid w:val="001543CD"/>
    <w:rsid w:val="0015535F"/>
    <w:rsid w:val="00155CF0"/>
    <w:rsid w:val="00160E9A"/>
    <w:rsid w:val="00184B1B"/>
    <w:rsid w:val="001A42DE"/>
    <w:rsid w:val="001A57AD"/>
    <w:rsid w:val="001A6515"/>
    <w:rsid w:val="001B2A15"/>
    <w:rsid w:val="001B5037"/>
    <w:rsid w:val="001C7ABF"/>
    <w:rsid w:val="001E5434"/>
    <w:rsid w:val="001E56EE"/>
    <w:rsid w:val="001F7E03"/>
    <w:rsid w:val="00200C26"/>
    <w:rsid w:val="00202898"/>
    <w:rsid w:val="00207DF8"/>
    <w:rsid w:val="002122DB"/>
    <w:rsid w:val="00213901"/>
    <w:rsid w:val="00217C99"/>
    <w:rsid w:val="00230F1C"/>
    <w:rsid w:val="002339A3"/>
    <w:rsid w:val="002418B5"/>
    <w:rsid w:val="002455F9"/>
    <w:rsid w:val="00247685"/>
    <w:rsid w:val="00247966"/>
    <w:rsid w:val="002613D7"/>
    <w:rsid w:val="00261477"/>
    <w:rsid w:val="0026664A"/>
    <w:rsid w:val="0027212E"/>
    <w:rsid w:val="0027273A"/>
    <w:rsid w:val="002740F2"/>
    <w:rsid w:val="00275430"/>
    <w:rsid w:val="00276A88"/>
    <w:rsid w:val="0028076B"/>
    <w:rsid w:val="00282691"/>
    <w:rsid w:val="00292F8F"/>
    <w:rsid w:val="00295D3C"/>
    <w:rsid w:val="00296C1B"/>
    <w:rsid w:val="002B5300"/>
    <w:rsid w:val="002C5BF2"/>
    <w:rsid w:val="002D4984"/>
    <w:rsid w:val="002E1C35"/>
    <w:rsid w:val="002E609E"/>
    <w:rsid w:val="002E7C33"/>
    <w:rsid w:val="003008B9"/>
    <w:rsid w:val="00304F75"/>
    <w:rsid w:val="00312DCB"/>
    <w:rsid w:val="00312F37"/>
    <w:rsid w:val="0032330B"/>
    <w:rsid w:val="00323DF2"/>
    <w:rsid w:val="003256D8"/>
    <w:rsid w:val="00332369"/>
    <w:rsid w:val="0034137E"/>
    <w:rsid w:val="003449B7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53E7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35BD"/>
    <w:rsid w:val="00426EA8"/>
    <w:rsid w:val="00427AC3"/>
    <w:rsid w:val="00427B9D"/>
    <w:rsid w:val="004472DD"/>
    <w:rsid w:val="00453B32"/>
    <w:rsid w:val="00463481"/>
    <w:rsid w:val="00465111"/>
    <w:rsid w:val="00465932"/>
    <w:rsid w:val="0047613C"/>
    <w:rsid w:val="004804CE"/>
    <w:rsid w:val="00483354"/>
    <w:rsid w:val="004A20E0"/>
    <w:rsid w:val="004A228C"/>
    <w:rsid w:val="004A349F"/>
    <w:rsid w:val="004B2B10"/>
    <w:rsid w:val="004B5BF3"/>
    <w:rsid w:val="004C0337"/>
    <w:rsid w:val="004C6F13"/>
    <w:rsid w:val="004D0896"/>
    <w:rsid w:val="004D6A63"/>
    <w:rsid w:val="004E0645"/>
    <w:rsid w:val="004F52A0"/>
    <w:rsid w:val="004F59CD"/>
    <w:rsid w:val="004F71DF"/>
    <w:rsid w:val="004F7D04"/>
    <w:rsid w:val="00505DEC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23F"/>
    <w:rsid w:val="00566334"/>
    <w:rsid w:val="00572493"/>
    <w:rsid w:val="00573F43"/>
    <w:rsid w:val="0058344D"/>
    <w:rsid w:val="00596A92"/>
    <w:rsid w:val="005971B7"/>
    <w:rsid w:val="005A141C"/>
    <w:rsid w:val="005A631D"/>
    <w:rsid w:val="005C2071"/>
    <w:rsid w:val="005C2B29"/>
    <w:rsid w:val="005C5DE4"/>
    <w:rsid w:val="005E2D19"/>
    <w:rsid w:val="005E4F62"/>
    <w:rsid w:val="005E52E2"/>
    <w:rsid w:val="00606D4C"/>
    <w:rsid w:val="00615B58"/>
    <w:rsid w:val="00617A66"/>
    <w:rsid w:val="00622F51"/>
    <w:rsid w:val="00651358"/>
    <w:rsid w:val="006516D2"/>
    <w:rsid w:val="00654B9E"/>
    <w:rsid w:val="006556A4"/>
    <w:rsid w:val="00667DF1"/>
    <w:rsid w:val="00671F9D"/>
    <w:rsid w:val="0067273B"/>
    <w:rsid w:val="006804EA"/>
    <w:rsid w:val="006B2A90"/>
    <w:rsid w:val="006B5AF4"/>
    <w:rsid w:val="006C1256"/>
    <w:rsid w:val="006C385A"/>
    <w:rsid w:val="006D0EE3"/>
    <w:rsid w:val="006D4270"/>
    <w:rsid w:val="006D43E2"/>
    <w:rsid w:val="006E1844"/>
    <w:rsid w:val="006E3349"/>
    <w:rsid w:val="006E50C5"/>
    <w:rsid w:val="006F03C8"/>
    <w:rsid w:val="0072233E"/>
    <w:rsid w:val="00723E2D"/>
    <w:rsid w:val="00726A65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651BD"/>
    <w:rsid w:val="00783687"/>
    <w:rsid w:val="007842D3"/>
    <w:rsid w:val="0078712C"/>
    <w:rsid w:val="00793A88"/>
    <w:rsid w:val="007A4074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92D07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43502"/>
    <w:rsid w:val="00960310"/>
    <w:rsid w:val="00984B04"/>
    <w:rsid w:val="0098741F"/>
    <w:rsid w:val="0099049E"/>
    <w:rsid w:val="0099074A"/>
    <w:rsid w:val="009908DA"/>
    <w:rsid w:val="00990BB0"/>
    <w:rsid w:val="009A7B9A"/>
    <w:rsid w:val="009C072C"/>
    <w:rsid w:val="009C2B7A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02CD"/>
    <w:rsid w:val="00A227DF"/>
    <w:rsid w:val="00A2580C"/>
    <w:rsid w:val="00A27F9F"/>
    <w:rsid w:val="00A37044"/>
    <w:rsid w:val="00A4385D"/>
    <w:rsid w:val="00A450FD"/>
    <w:rsid w:val="00A47475"/>
    <w:rsid w:val="00A5119F"/>
    <w:rsid w:val="00A538AD"/>
    <w:rsid w:val="00A637B7"/>
    <w:rsid w:val="00A65B2F"/>
    <w:rsid w:val="00A72BBB"/>
    <w:rsid w:val="00A73E39"/>
    <w:rsid w:val="00A73FAB"/>
    <w:rsid w:val="00A74E19"/>
    <w:rsid w:val="00A82430"/>
    <w:rsid w:val="00A82AA5"/>
    <w:rsid w:val="00A82AE1"/>
    <w:rsid w:val="00A82BE0"/>
    <w:rsid w:val="00A84894"/>
    <w:rsid w:val="00A91372"/>
    <w:rsid w:val="00A96418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1F77"/>
    <w:rsid w:val="00AD2094"/>
    <w:rsid w:val="00AD2101"/>
    <w:rsid w:val="00AD3F9F"/>
    <w:rsid w:val="00AD7F0E"/>
    <w:rsid w:val="00AE25F1"/>
    <w:rsid w:val="00AF4B2F"/>
    <w:rsid w:val="00B1355A"/>
    <w:rsid w:val="00B22CC9"/>
    <w:rsid w:val="00B25039"/>
    <w:rsid w:val="00B31083"/>
    <w:rsid w:val="00B316C7"/>
    <w:rsid w:val="00B33220"/>
    <w:rsid w:val="00B40A08"/>
    <w:rsid w:val="00B40D84"/>
    <w:rsid w:val="00B4781C"/>
    <w:rsid w:val="00B47C32"/>
    <w:rsid w:val="00B55E7D"/>
    <w:rsid w:val="00B6149A"/>
    <w:rsid w:val="00B625A3"/>
    <w:rsid w:val="00B65469"/>
    <w:rsid w:val="00B72623"/>
    <w:rsid w:val="00B7514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6D4"/>
    <w:rsid w:val="00C07633"/>
    <w:rsid w:val="00C2548D"/>
    <w:rsid w:val="00C274A7"/>
    <w:rsid w:val="00C30DEE"/>
    <w:rsid w:val="00C3342E"/>
    <w:rsid w:val="00C41E7C"/>
    <w:rsid w:val="00C47ED1"/>
    <w:rsid w:val="00C50830"/>
    <w:rsid w:val="00C51EBF"/>
    <w:rsid w:val="00C611B5"/>
    <w:rsid w:val="00C62287"/>
    <w:rsid w:val="00C62BEC"/>
    <w:rsid w:val="00C64C4F"/>
    <w:rsid w:val="00C6601C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D7B17"/>
    <w:rsid w:val="00CE74E8"/>
    <w:rsid w:val="00D00C91"/>
    <w:rsid w:val="00D02BC7"/>
    <w:rsid w:val="00D0316F"/>
    <w:rsid w:val="00D11CE4"/>
    <w:rsid w:val="00D1256E"/>
    <w:rsid w:val="00D1294A"/>
    <w:rsid w:val="00D15A16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48DA"/>
    <w:rsid w:val="00D926E6"/>
    <w:rsid w:val="00DA6540"/>
    <w:rsid w:val="00DB48D2"/>
    <w:rsid w:val="00DC509A"/>
    <w:rsid w:val="00DD0704"/>
    <w:rsid w:val="00DF16EF"/>
    <w:rsid w:val="00DF5D7B"/>
    <w:rsid w:val="00E00AFD"/>
    <w:rsid w:val="00E14B43"/>
    <w:rsid w:val="00E25B3F"/>
    <w:rsid w:val="00E306FF"/>
    <w:rsid w:val="00E3236E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93F5F"/>
    <w:rsid w:val="00EA251B"/>
    <w:rsid w:val="00EC2086"/>
    <w:rsid w:val="00EC344B"/>
    <w:rsid w:val="00EC7749"/>
    <w:rsid w:val="00EE083F"/>
    <w:rsid w:val="00EE2057"/>
    <w:rsid w:val="00EF09A9"/>
    <w:rsid w:val="00EF7BE9"/>
    <w:rsid w:val="00F07041"/>
    <w:rsid w:val="00F16C85"/>
    <w:rsid w:val="00F2150E"/>
    <w:rsid w:val="00F218BE"/>
    <w:rsid w:val="00F26356"/>
    <w:rsid w:val="00F264B0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0755"/>
    <w:rsid w:val="00FD25C3"/>
    <w:rsid w:val="00FE48B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C4845D-F305-4937-8841-E5666FB7D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2882</Words>
  <Characters>17296</Characters>
  <Application>Microsoft Office Word</Application>
  <DocSecurity>0</DocSecurity>
  <Lines>144</Lines>
  <Paragraphs>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2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4</cp:revision>
  <cp:lastPrinted>2025-09-16T08:07:00Z</cp:lastPrinted>
  <dcterms:created xsi:type="dcterms:W3CDTF">2025-12-04T19:56:00Z</dcterms:created>
  <dcterms:modified xsi:type="dcterms:W3CDTF">2025-12-06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